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414D2F75" w14:textId="7DB0C96D" w:rsidR="00A60C25"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776385" w:history="1">
            <w:r w:rsidR="00A60C25" w:rsidRPr="00C47289">
              <w:rPr>
                <w:rStyle w:val="Hyperlink"/>
                <w:noProof/>
              </w:rPr>
              <w:t>Reference: Zones of Trust</w:t>
            </w:r>
            <w:r w:rsidR="00A60C25">
              <w:rPr>
                <w:noProof/>
                <w:webHidden/>
              </w:rPr>
              <w:tab/>
            </w:r>
            <w:r w:rsidR="00A60C25">
              <w:rPr>
                <w:noProof/>
                <w:webHidden/>
              </w:rPr>
              <w:fldChar w:fldCharType="begin"/>
            </w:r>
            <w:r w:rsidR="00A60C25">
              <w:rPr>
                <w:noProof/>
                <w:webHidden/>
              </w:rPr>
              <w:instrText xml:space="preserve"> PAGEREF _Toc70776385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14:paraId="49226A2E" w14:textId="0F9C8EE1" w:rsidR="00A60C25" w:rsidRDefault="00CD7B72">
          <w:pPr>
            <w:pStyle w:val="TOC2"/>
            <w:tabs>
              <w:tab w:val="right" w:leader="dot" w:pos="9016"/>
            </w:tabs>
            <w:rPr>
              <w:rFonts w:eastAsiaTheme="minorEastAsia"/>
              <w:noProof/>
              <w:lang w:eastAsia="en-GB"/>
            </w:rPr>
          </w:pPr>
          <w:hyperlink w:anchor="_Toc70776386"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386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14:paraId="485035E9" w14:textId="1626C7D5" w:rsidR="00A60C25" w:rsidRDefault="00CD7B72">
          <w:pPr>
            <w:pStyle w:val="TOC3"/>
            <w:tabs>
              <w:tab w:val="right" w:leader="dot" w:pos="9016"/>
            </w:tabs>
            <w:rPr>
              <w:rFonts w:eastAsiaTheme="minorEastAsia"/>
              <w:noProof/>
              <w:lang w:eastAsia="en-GB"/>
            </w:rPr>
          </w:pPr>
          <w:hyperlink w:anchor="_Toc70776387" w:history="1">
            <w:r w:rsidR="00A60C25" w:rsidRPr="00C47289">
              <w:rPr>
                <w:rStyle w:val="Hyperlink"/>
                <w:noProof/>
              </w:rPr>
              <w:t>Zone 1 – The “Internet”</w:t>
            </w:r>
            <w:r w:rsidR="00A60C25">
              <w:rPr>
                <w:noProof/>
                <w:webHidden/>
              </w:rPr>
              <w:tab/>
            </w:r>
            <w:r w:rsidR="00A60C25">
              <w:rPr>
                <w:noProof/>
                <w:webHidden/>
              </w:rPr>
              <w:fldChar w:fldCharType="begin"/>
            </w:r>
            <w:r w:rsidR="00A60C25">
              <w:rPr>
                <w:noProof/>
                <w:webHidden/>
              </w:rPr>
              <w:instrText xml:space="preserve"> PAGEREF _Toc70776387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14:paraId="48310542" w14:textId="4B13E951" w:rsidR="00A60C25" w:rsidRDefault="00CD7B72">
          <w:pPr>
            <w:pStyle w:val="TOC3"/>
            <w:tabs>
              <w:tab w:val="right" w:leader="dot" w:pos="9016"/>
            </w:tabs>
            <w:rPr>
              <w:rFonts w:eastAsiaTheme="minorEastAsia"/>
              <w:noProof/>
              <w:lang w:eastAsia="en-GB"/>
            </w:rPr>
          </w:pPr>
          <w:hyperlink w:anchor="_Toc70776388" w:history="1">
            <w:r w:rsidR="00A60C25" w:rsidRPr="00C47289">
              <w:rPr>
                <w:rStyle w:val="Hyperlink"/>
                <w:noProof/>
              </w:rPr>
              <w:t>Zone 2 – The Demilitarised Zone (DMZ) – 192.168.2.0/24</w:t>
            </w:r>
            <w:r w:rsidR="00A60C25">
              <w:rPr>
                <w:noProof/>
                <w:webHidden/>
              </w:rPr>
              <w:tab/>
            </w:r>
            <w:r w:rsidR="00A60C25">
              <w:rPr>
                <w:noProof/>
                <w:webHidden/>
              </w:rPr>
              <w:fldChar w:fldCharType="begin"/>
            </w:r>
            <w:r w:rsidR="00A60C25">
              <w:rPr>
                <w:noProof/>
                <w:webHidden/>
              </w:rPr>
              <w:instrText xml:space="preserve"> PAGEREF _Toc70776388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14:paraId="1BA3981C" w14:textId="627CC7B9" w:rsidR="00A60C25" w:rsidRDefault="00CD7B72">
          <w:pPr>
            <w:pStyle w:val="TOC3"/>
            <w:tabs>
              <w:tab w:val="right" w:leader="dot" w:pos="9016"/>
            </w:tabs>
            <w:rPr>
              <w:rFonts w:eastAsiaTheme="minorEastAsia"/>
              <w:noProof/>
              <w:lang w:eastAsia="en-GB"/>
            </w:rPr>
          </w:pPr>
          <w:hyperlink w:anchor="_Toc70776389" w:history="1">
            <w:r w:rsidR="00A60C25" w:rsidRPr="00C47289">
              <w:rPr>
                <w:rStyle w:val="Hyperlink"/>
                <w:noProof/>
              </w:rPr>
              <w:t>Zone 3 – Employees Subnet – 192.168.3.0/24</w:t>
            </w:r>
            <w:r w:rsidR="00A60C25">
              <w:rPr>
                <w:noProof/>
                <w:webHidden/>
              </w:rPr>
              <w:tab/>
            </w:r>
            <w:r w:rsidR="00A60C25">
              <w:rPr>
                <w:noProof/>
                <w:webHidden/>
              </w:rPr>
              <w:fldChar w:fldCharType="begin"/>
            </w:r>
            <w:r w:rsidR="00A60C25">
              <w:rPr>
                <w:noProof/>
                <w:webHidden/>
              </w:rPr>
              <w:instrText xml:space="preserve"> PAGEREF _Toc70776389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14:paraId="6E0F298F" w14:textId="0585BD19" w:rsidR="00A60C25" w:rsidRDefault="00CD7B72">
          <w:pPr>
            <w:pStyle w:val="TOC3"/>
            <w:tabs>
              <w:tab w:val="right" w:leader="dot" w:pos="9016"/>
            </w:tabs>
            <w:rPr>
              <w:rFonts w:eastAsiaTheme="minorEastAsia"/>
              <w:noProof/>
              <w:lang w:eastAsia="en-GB"/>
            </w:rPr>
          </w:pPr>
          <w:hyperlink w:anchor="_Toc70776390" w:history="1">
            <w:r w:rsidR="00A60C25" w:rsidRPr="00C47289">
              <w:rPr>
                <w:rStyle w:val="Hyperlink"/>
                <w:noProof/>
              </w:rPr>
              <w:t>Zone 4 – Servers Subnet – 192.168.4.0/24</w:t>
            </w:r>
            <w:r w:rsidR="00A60C25">
              <w:rPr>
                <w:noProof/>
                <w:webHidden/>
              </w:rPr>
              <w:tab/>
            </w:r>
            <w:r w:rsidR="00A60C25">
              <w:rPr>
                <w:noProof/>
                <w:webHidden/>
              </w:rPr>
              <w:fldChar w:fldCharType="begin"/>
            </w:r>
            <w:r w:rsidR="00A60C25">
              <w:rPr>
                <w:noProof/>
                <w:webHidden/>
              </w:rPr>
              <w:instrText xml:space="preserve"> PAGEREF _Toc70776390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14:paraId="56BA466A" w14:textId="5EEB17D9" w:rsidR="00A60C25" w:rsidRDefault="00CD7B72">
          <w:pPr>
            <w:pStyle w:val="TOC3"/>
            <w:tabs>
              <w:tab w:val="right" w:leader="dot" w:pos="9016"/>
            </w:tabs>
            <w:rPr>
              <w:rFonts w:eastAsiaTheme="minorEastAsia"/>
              <w:noProof/>
              <w:lang w:eastAsia="en-GB"/>
            </w:rPr>
          </w:pPr>
          <w:hyperlink w:anchor="_Toc70776391" w:history="1">
            <w:r w:rsidR="00A60C25" w:rsidRPr="00C47289">
              <w:rPr>
                <w:rStyle w:val="Hyperlink"/>
                <w:noProof/>
              </w:rPr>
              <w:t>Zone 5 – Managerial Subnet – 192.168.5.0/24</w:t>
            </w:r>
            <w:r w:rsidR="00A60C25">
              <w:rPr>
                <w:noProof/>
                <w:webHidden/>
              </w:rPr>
              <w:tab/>
            </w:r>
            <w:r w:rsidR="00A60C25">
              <w:rPr>
                <w:noProof/>
                <w:webHidden/>
              </w:rPr>
              <w:fldChar w:fldCharType="begin"/>
            </w:r>
            <w:r w:rsidR="00A60C25">
              <w:rPr>
                <w:noProof/>
                <w:webHidden/>
              </w:rPr>
              <w:instrText xml:space="preserve"> PAGEREF _Toc70776391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14:paraId="432C26E6" w14:textId="2CCA3E6E" w:rsidR="00A60C25" w:rsidRDefault="00CD7B72">
          <w:pPr>
            <w:pStyle w:val="TOC3"/>
            <w:tabs>
              <w:tab w:val="right" w:leader="dot" w:pos="9016"/>
            </w:tabs>
            <w:rPr>
              <w:rFonts w:eastAsiaTheme="minorEastAsia"/>
              <w:noProof/>
              <w:lang w:eastAsia="en-GB"/>
            </w:rPr>
          </w:pPr>
          <w:hyperlink w:anchor="_Toc70776392" w:history="1">
            <w:r w:rsidR="00A60C25" w:rsidRPr="00C47289">
              <w:rPr>
                <w:rStyle w:val="Hyperlink"/>
                <w:noProof/>
              </w:rPr>
              <w:t>Zone 6 - Proxy Subnet – 192.168.6.0/24</w:t>
            </w:r>
            <w:r w:rsidR="00A60C25">
              <w:rPr>
                <w:noProof/>
                <w:webHidden/>
              </w:rPr>
              <w:tab/>
            </w:r>
            <w:r w:rsidR="00A60C25">
              <w:rPr>
                <w:noProof/>
                <w:webHidden/>
              </w:rPr>
              <w:fldChar w:fldCharType="begin"/>
            </w:r>
            <w:r w:rsidR="00A60C25">
              <w:rPr>
                <w:noProof/>
                <w:webHidden/>
              </w:rPr>
              <w:instrText xml:space="preserve"> PAGEREF _Toc70776392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0FDD2FF5" w14:textId="70A82226" w:rsidR="00A60C25" w:rsidRDefault="00CD7B72">
          <w:pPr>
            <w:pStyle w:val="TOC3"/>
            <w:tabs>
              <w:tab w:val="right" w:leader="dot" w:pos="9016"/>
            </w:tabs>
            <w:rPr>
              <w:rFonts w:eastAsiaTheme="minorEastAsia"/>
              <w:noProof/>
              <w:lang w:eastAsia="en-GB"/>
            </w:rPr>
          </w:pPr>
          <w:hyperlink w:anchor="_Toc70776393" w:history="1">
            <w:r w:rsidR="00A60C25" w:rsidRPr="00C47289">
              <w:rPr>
                <w:rStyle w:val="Hyperlink"/>
                <w:noProof/>
              </w:rPr>
              <w:t>Zone 7 - Virtual Private Network (VPN)</w:t>
            </w:r>
            <w:r w:rsidR="00A60C25">
              <w:rPr>
                <w:noProof/>
                <w:webHidden/>
              </w:rPr>
              <w:tab/>
            </w:r>
            <w:r w:rsidR="00A60C25">
              <w:rPr>
                <w:noProof/>
                <w:webHidden/>
              </w:rPr>
              <w:fldChar w:fldCharType="begin"/>
            </w:r>
            <w:r w:rsidR="00A60C25">
              <w:rPr>
                <w:noProof/>
                <w:webHidden/>
              </w:rPr>
              <w:instrText xml:space="preserve"> PAGEREF _Toc70776393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33857AC9" w14:textId="7A2C4840" w:rsidR="00A60C25" w:rsidRDefault="00CD7B72">
          <w:pPr>
            <w:pStyle w:val="TOC3"/>
            <w:tabs>
              <w:tab w:val="right" w:leader="dot" w:pos="9016"/>
            </w:tabs>
            <w:rPr>
              <w:rFonts w:eastAsiaTheme="minorEastAsia"/>
              <w:noProof/>
              <w:lang w:eastAsia="en-GB"/>
            </w:rPr>
          </w:pPr>
          <w:hyperlink w:anchor="_Toc70776394" w:history="1">
            <w:r w:rsidR="00A60C25" w:rsidRPr="00C47289">
              <w:rPr>
                <w:rStyle w:val="Hyperlink"/>
                <w:noProof/>
              </w:rPr>
              <w:t>Zone 8 - Intrusion Detection System (IDS) – 192.168.8.0/24</w:t>
            </w:r>
            <w:r w:rsidR="00A60C25">
              <w:rPr>
                <w:noProof/>
                <w:webHidden/>
              </w:rPr>
              <w:tab/>
            </w:r>
            <w:r w:rsidR="00A60C25">
              <w:rPr>
                <w:noProof/>
                <w:webHidden/>
              </w:rPr>
              <w:fldChar w:fldCharType="begin"/>
            </w:r>
            <w:r w:rsidR="00A60C25">
              <w:rPr>
                <w:noProof/>
                <w:webHidden/>
              </w:rPr>
              <w:instrText xml:space="preserve"> PAGEREF _Toc70776394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22C42E03" w14:textId="5DC295AC" w:rsidR="00A60C25" w:rsidRDefault="00CD7B72">
          <w:pPr>
            <w:pStyle w:val="TOC2"/>
            <w:tabs>
              <w:tab w:val="right" w:leader="dot" w:pos="9016"/>
            </w:tabs>
            <w:rPr>
              <w:rFonts w:eastAsiaTheme="minorEastAsia"/>
              <w:noProof/>
              <w:lang w:eastAsia="en-GB"/>
            </w:rPr>
          </w:pPr>
          <w:hyperlink w:anchor="_Toc70776395"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395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5B25FD62" w14:textId="05294467" w:rsidR="00A60C25" w:rsidRDefault="00CD7B72">
          <w:pPr>
            <w:pStyle w:val="TOC1"/>
            <w:tabs>
              <w:tab w:val="right" w:leader="dot" w:pos="9016"/>
            </w:tabs>
            <w:rPr>
              <w:rFonts w:eastAsiaTheme="minorEastAsia"/>
              <w:noProof/>
              <w:lang w:eastAsia="en-GB"/>
            </w:rPr>
          </w:pPr>
          <w:hyperlink w:anchor="_Toc70776396" w:history="1">
            <w:r w:rsidR="00A60C25" w:rsidRPr="00C47289">
              <w:rPr>
                <w:rStyle w:val="Hyperlink"/>
                <w:noProof/>
              </w:rPr>
              <w:t>Reference: Infrastructure assets</w:t>
            </w:r>
            <w:r w:rsidR="00A60C25">
              <w:rPr>
                <w:noProof/>
                <w:webHidden/>
              </w:rPr>
              <w:tab/>
            </w:r>
            <w:r w:rsidR="00A60C25">
              <w:rPr>
                <w:noProof/>
                <w:webHidden/>
              </w:rPr>
              <w:fldChar w:fldCharType="begin"/>
            </w:r>
            <w:r w:rsidR="00A60C25">
              <w:rPr>
                <w:noProof/>
                <w:webHidden/>
              </w:rPr>
              <w:instrText xml:space="preserve"> PAGEREF _Toc70776396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5B767FB4" w14:textId="0776ADD0" w:rsidR="00A60C25" w:rsidRDefault="00CD7B72">
          <w:pPr>
            <w:pStyle w:val="TOC2"/>
            <w:tabs>
              <w:tab w:val="right" w:leader="dot" w:pos="9016"/>
            </w:tabs>
            <w:rPr>
              <w:rFonts w:eastAsiaTheme="minorEastAsia"/>
              <w:noProof/>
              <w:lang w:eastAsia="en-GB"/>
            </w:rPr>
          </w:pPr>
          <w:hyperlink w:anchor="_Toc70776397"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397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14:paraId="6C0DF3D4" w14:textId="3E583C1E" w:rsidR="00A60C25" w:rsidRDefault="00CD7B72">
          <w:pPr>
            <w:pStyle w:val="TOC2"/>
            <w:tabs>
              <w:tab w:val="right" w:leader="dot" w:pos="9016"/>
            </w:tabs>
            <w:rPr>
              <w:rFonts w:eastAsiaTheme="minorEastAsia"/>
              <w:noProof/>
              <w:lang w:eastAsia="en-GB"/>
            </w:rPr>
          </w:pPr>
          <w:hyperlink w:anchor="_Toc70776398"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398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E500B3E" w14:textId="4450B87A" w:rsidR="00A60C25" w:rsidRDefault="00CD7B72">
          <w:pPr>
            <w:pStyle w:val="TOC1"/>
            <w:tabs>
              <w:tab w:val="right" w:leader="dot" w:pos="9016"/>
            </w:tabs>
            <w:rPr>
              <w:rFonts w:eastAsiaTheme="minorEastAsia"/>
              <w:noProof/>
              <w:lang w:eastAsia="en-GB"/>
            </w:rPr>
          </w:pPr>
          <w:hyperlink w:anchor="_Toc70776399" w:history="1">
            <w:r w:rsidR="00A60C25" w:rsidRPr="00C47289">
              <w:rPr>
                <w:rStyle w:val="Hyperlink"/>
                <w:noProof/>
              </w:rPr>
              <w:t>Reference: Firewalls</w:t>
            </w:r>
            <w:r w:rsidR="00A60C25">
              <w:rPr>
                <w:noProof/>
                <w:webHidden/>
              </w:rPr>
              <w:tab/>
            </w:r>
            <w:r w:rsidR="00A60C25">
              <w:rPr>
                <w:noProof/>
                <w:webHidden/>
              </w:rPr>
              <w:fldChar w:fldCharType="begin"/>
            </w:r>
            <w:r w:rsidR="00A60C25">
              <w:rPr>
                <w:noProof/>
                <w:webHidden/>
              </w:rPr>
              <w:instrText xml:space="preserve"> PAGEREF _Toc70776399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0FCC33DA" w14:textId="320C3A07" w:rsidR="00A60C25" w:rsidRDefault="00CD7B72">
          <w:pPr>
            <w:pStyle w:val="TOC2"/>
            <w:tabs>
              <w:tab w:val="right" w:leader="dot" w:pos="9016"/>
            </w:tabs>
            <w:rPr>
              <w:rFonts w:eastAsiaTheme="minorEastAsia"/>
              <w:noProof/>
              <w:lang w:eastAsia="en-GB"/>
            </w:rPr>
          </w:pPr>
          <w:hyperlink w:anchor="_Toc70776400"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00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27EDDC15" w14:textId="607BFE1B" w:rsidR="00A60C25" w:rsidRDefault="00CD7B72">
          <w:pPr>
            <w:pStyle w:val="TOC3"/>
            <w:tabs>
              <w:tab w:val="right" w:leader="dot" w:pos="9016"/>
            </w:tabs>
            <w:rPr>
              <w:rFonts w:eastAsiaTheme="minorEastAsia"/>
              <w:noProof/>
              <w:lang w:eastAsia="en-GB"/>
            </w:rPr>
          </w:pPr>
          <w:hyperlink w:anchor="_Toc70776401" w:history="1">
            <w:r w:rsidR="00A60C25" w:rsidRPr="00C47289">
              <w:rPr>
                <w:rStyle w:val="Hyperlink"/>
                <w:noProof/>
              </w:rPr>
              <w:t>Firewall 1</w:t>
            </w:r>
            <w:r w:rsidR="00A60C25">
              <w:rPr>
                <w:noProof/>
                <w:webHidden/>
              </w:rPr>
              <w:tab/>
            </w:r>
            <w:r w:rsidR="00A60C25">
              <w:rPr>
                <w:noProof/>
                <w:webHidden/>
              </w:rPr>
              <w:fldChar w:fldCharType="begin"/>
            </w:r>
            <w:r w:rsidR="00A60C25">
              <w:rPr>
                <w:noProof/>
                <w:webHidden/>
              </w:rPr>
              <w:instrText xml:space="preserve"> PAGEREF _Toc70776401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B20D9B5" w14:textId="26B7C334" w:rsidR="00A60C25" w:rsidRDefault="00CD7B72">
          <w:pPr>
            <w:pStyle w:val="TOC3"/>
            <w:tabs>
              <w:tab w:val="right" w:leader="dot" w:pos="9016"/>
            </w:tabs>
            <w:rPr>
              <w:rFonts w:eastAsiaTheme="minorEastAsia"/>
              <w:noProof/>
              <w:lang w:eastAsia="en-GB"/>
            </w:rPr>
          </w:pPr>
          <w:hyperlink w:anchor="_Toc70776402" w:history="1">
            <w:r w:rsidR="00A60C25" w:rsidRPr="00C47289">
              <w:rPr>
                <w:rStyle w:val="Hyperlink"/>
                <w:noProof/>
              </w:rPr>
              <w:t>Firewall 2</w:t>
            </w:r>
            <w:r w:rsidR="00A60C25">
              <w:rPr>
                <w:noProof/>
                <w:webHidden/>
              </w:rPr>
              <w:tab/>
            </w:r>
            <w:r w:rsidR="00A60C25">
              <w:rPr>
                <w:noProof/>
                <w:webHidden/>
              </w:rPr>
              <w:fldChar w:fldCharType="begin"/>
            </w:r>
            <w:r w:rsidR="00A60C25">
              <w:rPr>
                <w:noProof/>
                <w:webHidden/>
              </w:rPr>
              <w:instrText xml:space="preserve"> PAGEREF _Toc70776402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64CEAEA" w14:textId="2EF6448F" w:rsidR="00A60C25" w:rsidRDefault="00CD7B72">
          <w:pPr>
            <w:pStyle w:val="TOC3"/>
            <w:tabs>
              <w:tab w:val="right" w:leader="dot" w:pos="9016"/>
            </w:tabs>
            <w:rPr>
              <w:rFonts w:eastAsiaTheme="minorEastAsia"/>
              <w:noProof/>
              <w:lang w:eastAsia="en-GB"/>
            </w:rPr>
          </w:pPr>
          <w:hyperlink w:anchor="_Toc70776403" w:history="1">
            <w:r w:rsidR="00A60C25" w:rsidRPr="00C47289">
              <w:rPr>
                <w:rStyle w:val="Hyperlink"/>
                <w:noProof/>
              </w:rPr>
              <w:t>Firewall 3</w:t>
            </w:r>
            <w:r w:rsidR="00A60C25">
              <w:rPr>
                <w:noProof/>
                <w:webHidden/>
              </w:rPr>
              <w:tab/>
            </w:r>
            <w:r w:rsidR="00A60C25">
              <w:rPr>
                <w:noProof/>
                <w:webHidden/>
              </w:rPr>
              <w:fldChar w:fldCharType="begin"/>
            </w:r>
            <w:r w:rsidR="00A60C25">
              <w:rPr>
                <w:noProof/>
                <w:webHidden/>
              </w:rPr>
              <w:instrText xml:space="preserve"> PAGEREF _Toc70776403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2FDCFE15" w14:textId="17B63834" w:rsidR="00A60C25" w:rsidRDefault="00CD7B72">
          <w:pPr>
            <w:pStyle w:val="TOC3"/>
            <w:tabs>
              <w:tab w:val="right" w:leader="dot" w:pos="9016"/>
            </w:tabs>
            <w:rPr>
              <w:rFonts w:eastAsiaTheme="minorEastAsia"/>
              <w:noProof/>
              <w:lang w:eastAsia="en-GB"/>
            </w:rPr>
          </w:pPr>
          <w:hyperlink w:anchor="_Toc70776404" w:history="1">
            <w:r w:rsidR="00A60C25" w:rsidRPr="00C47289">
              <w:rPr>
                <w:rStyle w:val="Hyperlink"/>
                <w:noProof/>
              </w:rPr>
              <w:t>Firewall 4</w:t>
            </w:r>
            <w:r w:rsidR="00A60C25">
              <w:rPr>
                <w:noProof/>
                <w:webHidden/>
              </w:rPr>
              <w:tab/>
            </w:r>
            <w:r w:rsidR="00A60C25">
              <w:rPr>
                <w:noProof/>
                <w:webHidden/>
              </w:rPr>
              <w:fldChar w:fldCharType="begin"/>
            </w:r>
            <w:r w:rsidR="00A60C25">
              <w:rPr>
                <w:noProof/>
                <w:webHidden/>
              </w:rPr>
              <w:instrText xml:space="preserve"> PAGEREF _Toc70776404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4C0C34C2" w14:textId="703347E8" w:rsidR="00A60C25" w:rsidRDefault="00CD7B72">
          <w:pPr>
            <w:pStyle w:val="TOC3"/>
            <w:tabs>
              <w:tab w:val="right" w:leader="dot" w:pos="9016"/>
            </w:tabs>
            <w:rPr>
              <w:rFonts w:eastAsiaTheme="minorEastAsia"/>
              <w:noProof/>
              <w:lang w:eastAsia="en-GB"/>
            </w:rPr>
          </w:pPr>
          <w:hyperlink w:anchor="_Toc70776405" w:history="1">
            <w:r w:rsidR="00A60C25" w:rsidRPr="00C47289">
              <w:rPr>
                <w:rStyle w:val="Hyperlink"/>
                <w:noProof/>
              </w:rPr>
              <w:t>Firewall 5</w:t>
            </w:r>
            <w:r w:rsidR="00A60C25">
              <w:rPr>
                <w:noProof/>
                <w:webHidden/>
              </w:rPr>
              <w:tab/>
            </w:r>
            <w:r w:rsidR="00A60C25">
              <w:rPr>
                <w:noProof/>
                <w:webHidden/>
              </w:rPr>
              <w:fldChar w:fldCharType="begin"/>
            </w:r>
            <w:r w:rsidR="00A60C25">
              <w:rPr>
                <w:noProof/>
                <w:webHidden/>
              </w:rPr>
              <w:instrText xml:space="preserve"> PAGEREF _Toc70776405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0B50DB1C" w14:textId="153C0C42" w:rsidR="00A60C25" w:rsidRDefault="00CD7B72">
          <w:pPr>
            <w:pStyle w:val="TOC3"/>
            <w:tabs>
              <w:tab w:val="right" w:leader="dot" w:pos="9016"/>
            </w:tabs>
            <w:rPr>
              <w:rFonts w:eastAsiaTheme="minorEastAsia"/>
              <w:noProof/>
              <w:lang w:eastAsia="en-GB"/>
            </w:rPr>
          </w:pPr>
          <w:hyperlink w:anchor="_Toc70776406" w:history="1">
            <w:r w:rsidR="00A60C25" w:rsidRPr="00C47289">
              <w:rPr>
                <w:rStyle w:val="Hyperlink"/>
                <w:noProof/>
              </w:rPr>
              <w:t>Firewall 6</w:t>
            </w:r>
            <w:r w:rsidR="00A60C25">
              <w:rPr>
                <w:noProof/>
                <w:webHidden/>
              </w:rPr>
              <w:tab/>
            </w:r>
            <w:r w:rsidR="00A60C25">
              <w:rPr>
                <w:noProof/>
                <w:webHidden/>
              </w:rPr>
              <w:fldChar w:fldCharType="begin"/>
            </w:r>
            <w:r w:rsidR="00A60C25">
              <w:rPr>
                <w:noProof/>
                <w:webHidden/>
              </w:rPr>
              <w:instrText xml:space="preserve"> PAGEREF _Toc70776406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37F2727A" w14:textId="586F3E85" w:rsidR="00A60C25" w:rsidRDefault="00CD7B72">
          <w:pPr>
            <w:pStyle w:val="TOC2"/>
            <w:tabs>
              <w:tab w:val="right" w:leader="dot" w:pos="9016"/>
            </w:tabs>
            <w:rPr>
              <w:rFonts w:eastAsiaTheme="minorEastAsia"/>
              <w:noProof/>
              <w:lang w:eastAsia="en-GB"/>
            </w:rPr>
          </w:pPr>
          <w:hyperlink w:anchor="_Toc70776407"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07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B1E79BA" w14:textId="28F7A6DA" w:rsidR="00A60C25" w:rsidRDefault="00CD7B72">
          <w:pPr>
            <w:pStyle w:val="TOC1"/>
            <w:tabs>
              <w:tab w:val="right" w:leader="dot" w:pos="9016"/>
            </w:tabs>
            <w:rPr>
              <w:rFonts w:eastAsiaTheme="minorEastAsia"/>
              <w:noProof/>
              <w:lang w:eastAsia="en-GB"/>
            </w:rPr>
          </w:pPr>
          <w:hyperlink w:anchor="_Toc70776408" w:history="1">
            <w:r w:rsidR="00A60C25" w:rsidRPr="00C47289">
              <w:rPr>
                <w:rStyle w:val="Hyperlink"/>
                <w:noProof/>
              </w:rPr>
              <w:t>Reference: Secure Shell (SSH)</w:t>
            </w:r>
            <w:r w:rsidR="00A60C25">
              <w:rPr>
                <w:noProof/>
                <w:webHidden/>
              </w:rPr>
              <w:tab/>
            </w:r>
            <w:r w:rsidR="00A60C25">
              <w:rPr>
                <w:noProof/>
                <w:webHidden/>
              </w:rPr>
              <w:fldChar w:fldCharType="begin"/>
            </w:r>
            <w:r w:rsidR="00A60C25">
              <w:rPr>
                <w:noProof/>
                <w:webHidden/>
              </w:rPr>
              <w:instrText xml:space="preserve"> PAGEREF _Toc70776408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0B30B262" w14:textId="3A6ED1DA" w:rsidR="00A60C25" w:rsidRDefault="00CD7B72">
          <w:pPr>
            <w:pStyle w:val="TOC2"/>
            <w:tabs>
              <w:tab w:val="right" w:leader="dot" w:pos="9016"/>
            </w:tabs>
            <w:rPr>
              <w:rFonts w:eastAsiaTheme="minorEastAsia"/>
              <w:noProof/>
              <w:lang w:eastAsia="en-GB"/>
            </w:rPr>
          </w:pPr>
          <w:hyperlink w:anchor="_Toc70776409"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09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14:paraId="66381CF6" w14:textId="3388EA62" w:rsidR="00A60C25" w:rsidRDefault="00CD7B72">
          <w:pPr>
            <w:pStyle w:val="TOC3"/>
            <w:tabs>
              <w:tab w:val="right" w:leader="dot" w:pos="9016"/>
            </w:tabs>
            <w:rPr>
              <w:rFonts w:eastAsiaTheme="minorEastAsia"/>
              <w:noProof/>
              <w:lang w:eastAsia="en-GB"/>
            </w:rPr>
          </w:pPr>
          <w:hyperlink w:anchor="_Toc70776410" w:history="1">
            <w:r w:rsidR="00A60C25" w:rsidRPr="00C47289">
              <w:rPr>
                <w:rStyle w:val="Hyperlink"/>
                <w:noProof/>
              </w:rPr>
              <w:t>SSH Authentication</w:t>
            </w:r>
            <w:r w:rsidR="00A60C25">
              <w:rPr>
                <w:noProof/>
                <w:webHidden/>
              </w:rPr>
              <w:tab/>
            </w:r>
            <w:r w:rsidR="00A60C25">
              <w:rPr>
                <w:noProof/>
                <w:webHidden/>
              </w:rPr>
              <w:fldChar w:fldCharType="begin"/>
            </w:r>
            <w:r w:rsidR="00A60C25">
              <w:rPr>
                <w:noProof/>
                <w:webHidden/>
              </w:rPr>
              <w:instrText xml:space="preserve"> PAGEREF _Toc70776410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11BBEE86" w14:textId="613AA072" w:rsidR="00A60C25" w:rsidRDefault="00CD7B72">
          <w:pPr>
            <w:pStyle w:val="TOC3"/>
            <w:tabs>
              <w:tab w:val="right" w:leader="dot" w:pos="9016"/>
            </w:tabs>
            <w:rPr>
              <w:rFonts w:eastAsiaTheme="minorEastAsia"/>
              <w:noProof/>
              <w:lang w:eastAsia="en-GB"/>
            </w:rPr>
          </w:pPr>
          <w:hyperlink w:anchor="_Toc70776411" w:history="1">
            <w:r w:rsidR="00A60C25" w:rsidRPr="00C47289">
              <w:rPr>
                <w:rStyle w:val="Hyperlink"/>
                <w:noProof/>
              </w:rPr>
              <w:t>SSH Security Policies and Procedures</w:t>
            </w:r>
            <w:r w:rsidR="00A60C25">
              <w:rPr>
                <w:noProof/>
                <w:webHidden/>
              </w:rPr>
              <w:tab/>
            </w:r>
            <w:r w:rsidR="00A60C25">
              <w:rPr>
                <w:noProof/>
                <w:webHidden/>
              </w:rPr>
              <w:fldChar w:fldCharType="begin"/>
            </w:r>
            <w:r w:rsidR="00A60C25">
              <w:rPr>
                <w:noProof/>
                <w:webHidden/>
              </w:rPr>
              <w:instrText xml:space="preserve"> PAGEREF _Toc70776411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71BA4665" w14:textId="30CF60A8" w:rsidR="00A60C25" w:rsidRDefault="00CD7B72">
          <w:pPr>
            <w:pStyle w:val="TOC3"/>
            <w:tabs>
              <w:tab w:val="right" w:leader="dot" w:pos="9016"/>
            </w:tabs>
            <w:rPr>
              <w:rFonts w:eastAsiaTheme="minorEastAsia"/>
              <w:noProof/>
              <w:lang w:eastAsia="en-GB"/>
            </w:rPr>
          </w:pPr>
          <w:hyperlink w:anchor="_Toc70776412" w:history="1">
            <w:r w:rsidR="00A60C25" w:rsidRPr="00C47289">
              <w:rPr>
                <w:rStyle w:val="Hyperlink"/>
                <w:noProof/>
              </w:rPr>
              <w:t>Secure SSH Implementation</w:t>
            </w:r>
            <w:r w:rsidR="00A60C25">
              <w:rPr>
                <w:noProof/>
                <w:webHidden/>
              </w:rPr>
              <w:tab/>
            </w:r>
            <w:r w:rsidR="00A60C25">
              <w:rPr>
                <w:noProof/>
                <w:webHidden/>
              </w:rPr>
              <w:fldChar w:fldCharType="begin"/>
            </w:r>
            <w:r w:rsidR="00A60C25">
              <w:rPr>
                <w:noProof/>
                <w:webHidden/>
              </w:rPr>
              <w:instrText xml:space="preserve"> PAGEREF _Toc70776412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122B87FB" w14:textId="745B6ED2" w:rsidR="00A60C25" w:rsidRDefault="00CD7B72">
          <w:pPr>
            <w:pStyle w:val="TOC2"/>
            <w:tabs>
              <w:tab w:val="right" w:leader="dot" w:pos="9016"/>
            </w:tabs>
            <w:rPr>
              <w:rFonts w:eastAsiaTheme="minorEastAsia"/>
              <w:noProof/>
              <w:lang w:eastAsia="en-GB"/>
            </w:rPr>
          </w:pPr>
          <w:hyperlink w:anchor="_Toc70776413"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13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2B0C6241" w14:textId="7BCF90C1" w:rsidR="00A60C25" w:rsidRDefault="00CD7B72">
          <w:pPr>
            <w:pStyle w:val="TOC1"/>
            <w:tabs>
              <w:tab w:val="right" w:leader="dot" w:pos="9016"/>
            </w:tabs>
            <w:rPr>
              <w:rFonts w:eastAsiaTheme="minorEastAsia"/>
              <w:noProof/>
              <w:lang w:eastAsia="en-GB"/>
            </w:rPr>
          </w:pPr>
          <w:hyperlink w:anchor="_Toc70776414" w:history="1">
            <w:r w:rsidR="00A60C25" w:rsidRPr="00C47289">
              <w:rPr>
                <w:rStyle w:val="Hyperlink"/>
                <w:noProof/>
              </w:rPr>
              <w:t>Reference: System logging</w:t>
            </w:r>
            <w:r w:rsidR="00A60C25">
              <w:rPr>
                <w:noProof/>
                <w:webHidden/>
              </w:rPr>
              <w:tab/>
            </w:r>
            <w:r w:rsidR="00A60C25">
              <w:rPr>
                <w:noProof/>
                <w:webHidden/>
              </w:rPr>
              <w:fldChar w:fldCharType="begin"/>
            </w:r>
            <w:r w:rsidR="00A60C25">
              <w:rPr>
                <w:noProof/>
                <w:webHidden/>
              </w:rPr>
              <w:instrText xml:space="preserve"> PAGEREF _Toc70776414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152228B0" w14:textId="42D26FCB" w:rsidR="00A60C25" w:rsidRDefault="00CD7B72">
          <w:pPr>
            <w:pStyle w:val="TOC2"/>
            <w:tabs>
              <w:tab w:val="right" w:leader="dot" w:pos="9016"/>
            </w:tabs>
            <w:rPr>
              <w:rFonts w:eastAsiaTheme="minorEastAsia"/>
              <w:noProof/>
              <w:lang w:eastAsia="en-GB"/>
            </w:rPr>
          </w:pPr>
          <w:hyperlink w:anchor="_Toc70776415"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15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14:paraId="5A7FAFF1" w14:textId="7F89A11A" w:rsidR="00A60C25" w:rsidRDefault="00CD7B72">
          <w:pPr>
            <w:pStyle w:val="TOC2"/>
            <w:tabs>
              <w:tab w:val="right" w:leader="dot" w:pos="9016"/>
            </w:tabs>
            <w:rPr>
              <w:rFonts w:eastAsiaTheme="minorEastAsia"/>
              <w:noProof/>
              <w:lang w:eastAsia="en-GB"/>
            </w:rPr>
          </w:pPr>
          <w:hyperlink w:anchor="_Toc70776416"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16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6F8D9FBE" w14:textId="30C50210" w:rsidR="00A60C25" w:rsidRDefault="00CD7B72">
          <w:pPr>
            <w:pStyle w:val="TOC1"/>
            <w:tabs>
              <w:tab w:val="right" w:leader="dot" w:pos="9016"/>
            </w:tabs>
            <w:rPr>
              <w:rFonts w:eastAsiaTheme="minorEastAsia"/>
              <w:noProof/>
              <w:lang w:eastAsia="en-GB"/>
            </w:rPr>
          </w:pPr>
          <w:hyperlink w:anchor="_Toc70776417" w:history="1">
            <w:r w:rsidR="00A60C25" w:rsidRPr="00C47289">
              <w:rPr>
                <w:rStyle w:val="Hyperlink"/>
                <w:noProof/>
              </w:rPr>
              <w:t>Reference: Internet protocol tables</w:t>
            </w:r>
            <w:r w:rsidR="00A60C25">
              <w:rPr>
                <w:noProof/>
                <w:webHidden/>
              </w:rPr>
              <w:tab/>
            </w:r>
            <w:r w:rsidR="00A60C25">
              <w:rPr>
                <w:noProof/>
                <w:webHidden/>
              </w:rPr>
              <w:fldChar w:fldCharType="begin"/>
            </w:r>
            <w:r w:rsidR="00A60C25">
              <w:rPr>
                <w:noProof/>
                <w:webHidden/>
              </w:rPr>
              <w:instrText xml:space="preserve"> PAGEREF _Toc70776417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27362B25" w14:textId="561A95DE" w:rsidR="00A60C25" w:rsidRDefault="00CD7B72">
          <w:pPr>
            <w:pStyle w:val="TOC2"/>
            <w:tabs>
              <w:tab w:val="right" w:leader="dot" w:pos="9016"/>
            </w:tabs>
            <w:rPr>
              <w:rFonts w:eastAsiaTheme="minorEastAsia"/>
              <w:noProof/>
              <w:lang w:eastAsia="en-GB"/>
            </w:rPr>
          </w:pPr>
          <w:hyperlink w:anchor="_Toc70776418"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18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6421EC4D" w14:textId="5E31574E" w:rsidR="00A60C25" w:rsidRDefault="00CD7B72">
          <w:pPr>
            <w:pStyle w:val="TOC1"/>
            <w:tabs>
              <w:tab w:val="right" w:leader="dot" w:pos="9016"/>
            </w:tabs>
            <w:rPr>
              <w:rFonts w:eastAsiaTheme="minorEastAsia"/>
              <w:noProof/>
              <w:lang w:eastAsia="en-GB"/>
            </w:rPr>
          </w:pPr>
          <w:hyperlink w:anchor="_Toc70776419" w:history="1">
            <w:r w:rsidR="00A60C25" w:rsidRPr="00C47289">
              <w:rPr>
                <w:rStyle w:val="Hyperlink"/>
                <w:noProof/>
              </w:rPr>
              <w:t>Reference: Domain Name System (DNS)</w:t>
            </w:r>
            <w:r w:rsidR="00A60C25">
              <w:rPr>
                <w:noProof/>
                <w:webHidden/>
              </w:rPr>
              <w:tab/>
            </w:r>
            <w:r w:rsidR="00A60C25">
              <w:rPr>
                <w:noProof/>
                <w:webHidden/>
              </w:rPr>
              <w:fldChar w:fldCharType="begin"/>
            </w:r>
            <w:r w:rsidR="00A60C25">
              <w:rPr>
                <w:noProof/>
                <w:webHidden/>
              </w:rPr>
              <w:instrText xml:space="preserve"> PAGEREF _Toc70776419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04733937" w14:textId="7A423ECE" w:rsidR="00A60C25" w:rsidRDefault="00CD7B72">
          <w:pPr>
            <w:pStyle w:val="TOC2"/>
            <w:tabs>
              <w:tab w:val="right" w:leader="dot" w:pos="9016"/>
            </w:tabs>
            <w:rPr>
              <w:rFonts w:eastAsiaTheme="minorEastAsia"/>
              <w:noProof/>
              <w:lang w:eastAsia="en-GB"/>
            </w:rPr>
          </w:pPr>
          <w:hyperlink w:anchor="_Toc70776420"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0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5366B464" w14:textId="492BB8DE" w:rsidR="00A60C25" w:rsidRDefault="00CD7B72">
          <w:pPr>
            <w:pStyle w:val="TOC3"/>
            <w:tabs>
              <w:tab w:val="right" w:leader="dot" w:pos="9016"/>
            </w:tabs>
            <w:rPr>
              <w:rFonts w:eastAsiaTheme="minorEastAsia"/>
              <w:noProof/>
              <w:lang w:eastAsia="en-GB"/>
            </w:rPr>
          </w:pPr>
          <w:hyperlink w:anchor="_Toc70776421" w:history="1">
            <w:r w:rsidR="00A60C25" w:rsidRPr="00C47289">
              <w:rPr>
                <w:rStyle w:val="Hyperlink"/>
                <w:noProof/>
              </w:rPr>
              <w:t>DNS security</w:t>
            </w:r>
            <w:r w:rsidR="00A60C25">
              <w:rPr>
                <w:noProof/>
                <w:webHidden/>
              </w:rPr>
              <w:tab/>
            </w:r>
            <w:r w:rsidR="00A60C25">
              <w:rPr>
                <w:noProof/>
                <w:webHidden/>
              </w:rPr>
              <w:fldChar w:fldCharType="begin"/>
            </w:r>
            <w:r w:rsidR="00A60C25">
              <w:rPr>
                <w:noProof/>
                <w:webHidden/>
              </w:rPr>
              <w:instrText xml:space="preserve"> PAGEREF _Toc70776421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14:paraId="2623501F" w14:textId="43E12781" w:rsidR="00A60C25" w:rsidRDefault="00CD7B72">
          <w:pPr>
            <w:pStyle w:val="TOC2"/>
            <w:tabs>
              <w:tab w:val="right" w:leader="dot" w:pos="9016"/>
            </w:tabs>
            <w:rPr>
              <w:rFonts w:eastAsiaTheme="minorEastAsia"/>
              <w:noProof/>
              <w:lang w:eastAsia="en-GB"/>
            </w:rPr>
          </w:pPr>
          <w:hyperlink w:anchor="_Toc70776422"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2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33C58F67" w14:textId="78E9F2A9" w:rsidR="00A60C25" w:rsidRDefault="00CD7B72">
          <w:pPr>
            <w:pStyle w:val="TOC1"/>
            <w:tabs>
              <w:tab w:val="right" w:leader="dot" w:pos="9016"/>
            </w:tabs>
            <w:rPr>
              <w:rFonts w:eastAsiaTheme="minorEastAsia"/>
              <w:noProof/>
              <w:lang w:eastAsia="en-GB"/>
            </w:rPr>
          </w:pPr>
          <w:hyperlink w:anchor="_Toc70776423" w:history="1">
            <w:r w:rsidR="00A60C25" w:rsidRPr="00C47289">
              <w:rPr>
                <w:rStyle w:val="Hyperlink"/>
                <w:noProof/>
              </w:rPr>
              <w:t>Reference: Virtual Private Network (VPN)</w:t>
            </w:r>
            <w:r w:rsidR="00A60C25">
              <w:rPr>
                <w:noProof/>
                <w:webHidden/>
              </w:rPr>
              <w:tab/>
            </w:r>
            <w:r w:rsidR="00A60C25">
              <w:rPr>
                <w:noProof/>
                <w:webHidden/>
              </w:rPr>
              <w:fldChar w:fldCharType="begin"/>
            </w:r>
            <w:r w:rsidR="00A60C25">
              <w:rPr>
                <w:noProof/>
                <w:webHidden/>
              </w:rPr>
              <w:instrText xml:space="preserve"> PAGEREF _Toc70776423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3D1B299A" w14:textId="09467EE1" w:rsidR="00A60C25" w:rsidRDefault="00CD7B72">
          <w:pPr>
            <w:pStyle w:val="TOC2"/>
            <w:tabs>
              <w:tab w:val="right" w:leader="dot" w:pos="9016"/>
            </w:tabs>
            <w:rPr>
              <w:rFonts w:eastAsiaTheme="minorEastAsia"/>
              <w:noProof/>
              <w:lang w:eastAsia="en-GB"/>
            </w:rPr>
          </w:pPr>
          <w:hyperlink w:anchor="_Toc70776424"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4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5617C1D9" w14:textId="1581311D" w:rsidR="00A60C25" w:rsidRDefault="00CD7B72">
          <w:pPr>
            <w:pStyle w:val="TOC3"/>
            <w:tabs>
              <w:tab w:val="right" w:leader="dot" w:pos="9016"/>
            </w:tabs>
            <w:rPr>
              <w:rFonts w:eastAsiaTheme="minorEastAsia"/>
              <w:noProof/>
              <w:lang w:eastAsia="en-GB"/>
            </w:rPr>
          </w:pPr>
          <w:hyperlink w:anchor="_Toc70776425" w:history="1">
            <w:r w:rsidR="00A60C25" w:rsidRPr="00C47289">
              <w:rPr>
                <w:rStyle w:val="Hyperlink"/>
                <w:noProof/>
              </w:rPr>
              <w:t>OpenVPN Authentication</w:t>
            </w:r>
            <w:r w:rsidR="00A60C25">
              <w:rPr>
                <w:noProof/>
                <w:webHidden/>
              </w:rPr>
              <w:tab/>
            </w:r>
            <w:r w:rsidR="00A60C25">
              <w:rPr>
                <w:noProof/>
                <w:webHidden/>
              </w:rPr>
              <w:fldChar w:fldCharType="begin"/>
            </w:r>
            <w:r w:rsidR="00A60C25">
              <w:rPr>
                <w:noProof/>
                <w:webHidden/>
              </w:rPr>
              <w:instrText xml:space="preserve"> PAGEREF _Toc70776425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687497EB" w14:textId="48C40427" w:rsidR="00A60C25" w:rsidRDefault="00CD7B72">
          <w:pPr>
            <w:pStyle w:val="TOC2"/>
            <w:tabs>
              <w:tab w:val="right" w:leader="dot" w:pos="9016"/>
            </w:tabs>
            <w:rPr>
              <w:rFonts w:eastAsiaTheme="minorEastAsia"/>
              <w:noProof/>
              <w:lang w:eastAsia="en-GB"/>
            </w:rPr>
          </w:pPr>
          <w:hyperlink w:anchor="_Toc70776426"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6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5BF4F666" w14:textId="7D54FB34" w:rsidR="00A60C25" w:rsidRDefault="00CD7B72">
          <w:pPr>
            <w:pStyle w:val="TOC1"/>
            <w:tabs>
              <w:tab w:val="right" w:leader="dot" w:pos="9016"/>
            </w:tabs>
            <w:rPr>
              <w:rFonts w:eastAsiaTheme="minorEastAsia"/>
              <w:noProof/>
              <w:lang w:eastAsia="en-GB"/>
            </w:rPr>
          </w:pPr>
          <w:hyperlink w:anchor="_Toc70776427" w:history="1">
            <w:r w:rsidR="00A60C25" w:rsidRPr="00C47289">
              <w:rPr>
                <w:rStyle w:val="Hyperlink"/>
                <w:noProof/>
              </w:rPr>
              <w:t>Reference: Mail</w:t>
            </w:r>
            <w:r w:rsidR="00A60C25">
              <w:rPr>
                <w:noProof/>
                <w:webHidden/>
              </w:rPr>
              <w:tab/>
            </w:r>
            <w:r w:rsidR="00A60C25">
              <w:rPr>
                <w:noProof/>
                <w:webHidden/>
              </w:rPr>
              <w:fldChar w:fldCharType="begin"/>
            </w:r>
            <w:r w:rsidR="00A60C25">
              <w:rPr>
                <w:noProof/>
                <w:webHidden/>
              </w:rPr>
              <w:instrText xml:space="preserve"> PAGEREF _Toc70776427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14:paraId="5F9D93B3" w14:textId="6FF8FAFB" w:rsidR="00A60C25" w:rsidRDefault="00CD7B72">
          <w:pPr>
            <w:pStyle w:val="TOC2"/>
            <w:tabs>
              <w:tab w:val="right" w:leader="dot" w:pos="9016"/>
            </w:tabs>
            <w:rPr>
              <w:rFonts w:eastAsiaTheme="minorEastAsia"/>
              <w:noProof/>
              <w:lang w:eastAsia="en-GB"/>
            </w:rPr>
          </w:pPr>
          <w:hyperlink w:anchor="_Toc70776428"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8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3B382267" w14:textId="60AB2563" w:rsidR="00A60C25" w:rsidRDefault="00CD7B72">
          <w:pPr>
            <w:pStyle w:val="TOC2"/>
            <w:tabs>
              <w:tab w:val="right" w:leader="dot" w:pos="9016"/>
            </w:tabs>
            <w:rPr>
              <w:rFonts w:eastAsiaTheme="minorEastAsia"/>
              <w:noProof/>
              <w:lang w:eastAsia="en-GB"/>
            </w:rPr>
          </w:pPr>
          <w:hyperlink w:anchor="_Toc70776429"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9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738CA43A" w14:textId="0A00A069" w:rsidR="00A60C25" w:rsidRDefault="00CD7B72">
          <w:pPr>
            <w:pStyle w:val="TOC1"/>
            <w:tabs>
              <w:tab w:val="right" w:leader="dot" w:pos="9016"/>
            </w:tabs>
            <w:rPr>
              <w:rFonts w:eastAsiaTheme="minorEastAsia"/>
              <w:noProof/>
              <w:lang w:eastAsia="en-GB"/>
            </w:rPr>
          </w:pPr>
          <w:hyperlink w:anchor="_Toc70776430" w:history="1">
            <w:r w:rsidR="00A60C25" w:rsidRPr="00C47289">
              <w:rPr>
                <w:rStyle w:val="Hyperlink"/>
                <w:noProof/>
              </w:rPr>
              <w:t>Reference: Dynamic Host Configuration Protocol (DHCP)</w:t>
            </w:r>
            <w:r w:rsidR="00A60C25">
              <w:rPr>
                <w:noProof/>
                <w:webHidden/>
              </w:rPr>
              <w:tab/>
            </w:r>
            <w:r w:rsidR="00A60C25">
              <w:rPr>
                <w:noProof/>
                <w:webHidden/>
              </w:rPr>
              <w:fldChar w:fldCharType="begin"/>
            </w:r>
            <w:r w:rsidR="00A60C25">
              <w:rPr>
                <w:noProof/>
                <w:webHidden/>
              </w:rPr>
              <w:instrText xml:space="preserve"> PAGEREF _Toc70776430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75854AF7" w14:textId="4AF93BF9" w:rsidR="00A60C25" w:rsidRDefault="00CD7B72">
          <w:pPr>
            <w:pStyle w:val="TOC2"/>
            <w:tabs>
              <w:tab w:val="right" w:leader="dot" w:pos="9016"/>
            </w:tabs>
            <w:rPr>
              <w:rFonts w:eastAsiaTheme="minorEastAsia"/>
              <w:noProof/>
              <w:lang w:eastAsia="en-GB"/>
            </w:rPr>
          </w:pPr>
          <w:hyperlink w:anchor="_Toc70776431" w:history="1">
            <w:r w:rsidR="00A60C25" w:rsidRPr="00C47289">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31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1599D65A" w14:textId="012B3F17" w:rsidR="00A60C25" w:rsidRDefault="00CD7B72">
          <w:pPr>
            <w:pStyle w:val="TOC3"/>
            <w:tabs>
              <w:tab w:val="right" w:leader="dot" w:pos="9016"/>
            </w:tabs>
            <w:rPr>
              <w:rFonts w:eastAsiaTheme="minorEastAsia"/>
              <w:noProof/>
              <w:lang w:eastAsia="en-GB"/>
            </w:rPr>
          </w:pPr>
          <w:hyperlink w:anchor="_Toc70776432" w:history="1">
            <w:r w:rsidR="00A60C25" w:rsidRPr="00C47289">
              <w:rPr>
                <w:rStyle w:val="Hyperlink"/>
                <w:noProof/>
              </w:rPr>
              <w:t>DHCP security</w:t>
            </w:r>
            <w:r w:rsidR="00A60C25">
              <w:rPr>
                <w:noProof/>
                <w:webHidden/>
              </w:rPr>
              <w:tab/>
            </w:r>
            <w:r w:rsidR="00A60C25">
              <w:rPr>
                <w:noProof/>
                <w:webHidden/>
              </w:rPr>
              <w:fldChar w:fldCharType="begin"/>
            </w:r>
            <w:r w:rsidR="00A60C25">
              <w:rPr>
                <w:noProof/>
                <w:webHidden/>
              </w:rPr>
              <w:instrText xml:space="preserve"> PAGEREF _Toc70776432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49C0EE78" w14:textId="53EA4747" w:rsidR="00A60C25" w:rsidRDefault="00CD7B72">
          <w:pPr>
            <w:pStyle w:val="TOC3"/>
            <w:tabs>
              <w:tab w:val="right" w:leader="dot" w:pos="9016"/>
            </w:tabs>
            <w:rPr>
              <w:rFonts w:eastAsiaTheme="minorEastAsia"/>
              <w:noProof/>
              <w:lang w:eastAsia="en-GB"/>
            </w:rPr>
          </w:pPr>
          <w:hyperlink w:anchor="_Toc70776433" w:history="1">
            <w:r w:rsidR="00A60C25" w:rsidRPr="00C47289">
              <w:rPr>
                <w:rStyle w:val="Hyperlink"/>
                <w:noProof/>
              </w:rPr>
              <w:t>DHCP network configuration</w:t>
            </w:r>
            <w:r w:rsidR="00A60C25">
              <w:rPr>
                <w:noProof/>
                <w:webHidden/>
              </w:rPr>
              <w:tab/>
            </w:r>
            <w:r w:rsidR="00A60C25">
              <w:rPr>
                <w:noProof/>
                <w:webHidden/>
              </w:rPr>
              <w:fldChar w:fldCharType="begin"/>
            </w:r>
            <w:r w:rsidR="00A60C25">
              <w:rPr>
                <w:noProof/>
                <w:webHidden/>
              </w:rPr>
              <w:instrText xml:space="preserve"> PAGEREF _Toc70776433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14:paraId="09895F24" w14:textId="60781F31" w:rsidR="00A60C25" w:rsidRDefault="00CD7B72">
          <w:pPr>
            <w:pStyle w:val="TOC2"/>
            <w:tabs>
              <w:tab w:val="right" w:leader="dot" w:pos="9016"/>
            </w:tabs>
            <w:rPr>
              <w:rFonts w:eastAsiaTheme="minorEastAsia"/>
              <w:noProof/>
              <w:lang w:eastAsia="en-GB"/>
            </w:rPr>
          </w:pPr>
          <w:hyperlink w:anchor="_Toc70776434" w:history="1">
            <w:r w:rsidR="00A60C25" w:rsidRPr="00C47289">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34 \h </w:instrText>
            </w:r>
            <w:r w:rsidR="00A60C25">
              <w:rPr>
                <w:noProof/>
                <w:webHidden/>
              </w:rPr>
            </w:r>
            <w:r w:rsidR="00A60C25">
              <w:rPr>
                <w:noProof/>
                <w:webHidden/>
              </w:rPr>
              <w:fldChar w:fldCharType="separate"/>
            </w:r>
            <w:r w:rsidR="00A60C25">
              <w:rPr>
                <w:noProof/>
                <w:webHidden/>
              </w:rPr>
              <w:t>11</w:t>
            </w:r>
            <w:r w:rsidR="00A60C25">
              <w:rPr>
                <w:noProof/>
                <w:webHidden/>
              </w:rPr>
              <w:fldChar w:fldCharType="end"/>
            </w:r>
          </w:hyperlink>
        </w:p>
        <w:p w14:paraId="7613B0FB" w14:textId="4645171F" w:rsidR="00A60C25" w:rsidRDefault="00CD7B72">
          <w:pPr>
            <w:pStyle w:val="TOC1"/>
            <w:tabs>
              <w:tab w:val="right" w:leader="dot" w:pos="9016"/>
            </w:tabs>
            <w:rPr>
              <w:rFonts w:eastAsiaTheme="minorEastAsia"/>
              <w:noProof/>
              <w:lang w:eastAsia="en-GB"/>
            </w:rPr>
          </w:pPr>
          <w:hyperlink w:anchor="_Toc70776435" w:history="1">
            <w:r w:rsidR="00A60C25" w:rsidRPr="00C47289">
              <w:rPr>
                <w:rStyle w:val="Hyperlink"/>
                <w:noProof/>
              </w:rPr>
              <w:t>References</w:t>
            </w:r>
            <w:r w:rsidR="00A60C25">
              <w:rPr>
                <w:noProof/>
                <w:webHidden/>
              </w:rPr>
              <w:tab/>
            </w:r>
            <w:r w:rsidR="00A60C25">
              <w:rPr>
                <w:noProof/>
                <w:webHidden/>
              </w:rPr>
              <w:fldChar w:fldCharType="begin"/>
            </w:r>
            <w:r w:rsidR="00A60C25">
              <w:rPr>
                <w:noProof/>
                <w:webHidden/>
              </w:rPr>
              <w:instrText xml:space="preserve"> PAGEREF _Toc70776435 \h </w:instrText>
            </w:r>
            <w:r w:rsidR="00A60C25">
              <w:rPr>
                <w:noProof/>
                <w:webHidden/>
              </w:rPr>
            </w:r>
            <w:r w:rsidR="00A60C25">
              <w:rPr>
                <w:noProof/>
                <w:webHidden/>
              </w:rPr>
              <w:fldChar w:fldCharType="separate"/>
            </w:r>
            <w:r w:rsidR="00A60C25">
              <w:rPr>
                <w:noProof/>
                <w:webHidden/>
              </w:rPr>
              <w:t>11</w:t>
            </w:r>
            <w:r w:rsidR="00A60C25">
              <w:rPr>
                <w:noProof/>
                <w:webHidden/>
              </w:rPr>
              <w:fldChar w:fldCharType="end"/>
            </w:r>
          </w:hyperlink>
        </w:p>
        <w:p w14:paraId="6C798345" w14:textId="13A879B3" w:rsidR="00A60C25" w:rsidRDefault="00CD7B72">
          <w:pPr>
            <w:pStyle w:val="TOC1"/>
            <w:tabs>
              <w:tab w:val="right" w:leader="dot" w:pos="9016"/>
            </w:tabs>
            <w:rPr>
              <w:rFonts w:eastAsiaTheme="minorEastAsia"/>
              <w:noProof/>
              <w:lang w:eastAsia="en-GB"/>
            </w:rPr>
          </w:pPr>
          <w:hyperlink w:anchor="_Toc70776436" w:history="1">
            <w:r w:rsidR="00A60C25" w:rsidRPr="00C47289">
              <w:rPr>
                <w:rStyle w:val="Hyperlink"/>
                <w:noProof/>
              </w:rPr>
              <w:t>Appendix 1 – Network Architecture Diagram</w:t>
            </w:r>
            <w:r w:rsidR="00A60C25">
              <w:rPr>
                <w:noProof/>
                <w:webHidden/>
              </w:rPr>
              <w:tab/>
            </w:r>
            <w:r w:rsidR="00A60C25">
              <w:rPr>
                <w:noProof/>
                <w:webHidden/>
              </w:rPr>
              <w:fldChar w:fldCharType="begin"/>
            </w:r>
            <w:r w:rsidR="00A60C25">
              <w:rPr>
                <w:noProof/>
                <w:webHidden/>
              </w:rPr>
              <w:instrText xml:space="preserve"> PAGEREF _Toc70776436 \h </w:instrText>
            </w:r>
            <w:r w:rsidR="00A60C25">
              <w:rPr>
                <w:noProof/>
                <w:webHidden/>
              </w:rPr>
            </w:r>
            <w:r w:rsidR="00A60C25">
              <w:rPr>
                <w:noProof/>
                <w:webHidden/>
              </w:rPr>
              <w:fldChar w:fldCharType="separate"/>
            </w:r>
            <w:r w:rsidR="00A60C25">
              <w:rPr>
                <w:noProof/>
                <w:webHidden/>
              </w:rPr>
              <w:t>12</w:t>
            </w:r>
            <w:r w:rsidR="00A60C25">
              <w:rPr>
                <w:noProof/>
                <w:webHidden/>
              </w:rPr>
              <w:fldChar w:fldCharType="end"/>
            </w:r>
          </w:hyperlink>
        </w:p>
        <w:p w14:paraId="12BE116D" w14:textId="0CADD219"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2DD46C65" w:rsidR="00351274" w:rsidRDefault="00351274" w:rsidP="0022579B">
      <w:pPr>
        <w:pStyle w:val="Title"/>
        <w:jc w:val="center"/>
      </w:pPr>
    </w:p>
    <w:p w14:paraId="76BBE5ED" w14:textId="2DD46C65" w:rsidR="00CF4599" w:rsidRPr="00CF4599" w:rsidRDefault="00CF4599" w:rsidP="00CF4599"/>
    <w:p w14:paraId="6F8DDCFF" w14:textId="2D9B717D" w:rsidR="0022579B" w:rsidRDefault="0022579B" w:rsidP="008562F1">
      <w:pPr>
        <w:pStyle w:val="Title"/>
        <w:jc w:val="center"/>
      </w:pPr>
      <w:r>
        <w:lastRenderedPageBreak/>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70776385"/>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70776386"/>
      <w:r>
        <w:t>Claim</w:t>
      </w:r>
      <w:bookmarkEnd w:id="1"/>
    </w:p>
    <w:p w14:paraId="17A9FDFD" w14:textId="77777777" w:rsidR="001E3FB7" w:rsidRPr="001E3FB7" w:rsidRDefault="001E3FB7" w:rsidP="001E3FB7"/>
    <w:p w14:paraId="63F69D8F" w14:textId="3615F37F"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w:t>
      </w:r>
      <w:proofErr w:type="gramStart"/>
      <w:r w:rsidR="00D032D8">
        <w:t>it’s</w:t>
      </w:r>
      <w:proofErr w:type="gramEnd"/>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2" w:name="_Toc70776387"/>
      <w:r w:rsidRPr="008562F1">
        <w:t>Zone 1 – The “Internet”</w:t>
      </w:r>
      <w:bookmarkEnd w:id="2"/>
    </w:p>
    <w:p w14:paraId="41E3D5B6" w14:textId="298AD399"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3" w:name="_Toc70776388"/>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3"/>
    </w:p>
    <w:p w14:paraId="6625112A" w14:textId="16C30067"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Content>
          <w:r w:rsidR="00C95FE7" w:rsidRPr="008562F1">
            <w:fldChar w:fldCharType="begin"/>
          </w:r>
          <w:r w:rsidR="00C95FE7" w:rsidRPr="008562F1">
            <w:instrText xml:space="preserve"> CITATION dou \l 2057 </w:instrText>
          </w:r>
          <w:r w:rsidR="00C95FE7" w:rsidRPr="008562F1">
            <w:fldChar w:fldCharType="separate"/>
          </w:r>
          <w:r w:rsidR="001074D9">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0052CA7B"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w:t>
      </w:r>
      <w:r w:rsidRPr="008562F1">
        <w:lastRenderedPageBreak/>
        <w:t xml:space="preserve">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t>
      </w:r>
      <w:r w:rsidR="00CE57D6">
        <w:t>were</w:t>
      </w:r>
      <w:r w:rsidR="00CF3814">
        <w:t xml:space="preserve"> started via a staff machine </w:t>
      </w:r>
      <w:r w:rsidR="004D7DB7">
        <w:t>as seen from a typical web browser</w:t>
      </w:r>
      <w:r w:rsidR="000B4F02">
        <w:t xml:space="preserve"> since otherwise, they </w:t>
      </w:r>
      <w:r w:rsidR="00B938B2">
        <w:t>would not</w:t>
      </w:r>
      <w:r w:rsidR="000B4F02">
        <w:t xml:space="preserve"> be able to receive http responses from the external websites </w:t>
      </w:r>
      <w:r w:rsidR="0070511D">
        <w:t>they are</w:t>
      </w:r>
      <w:r w:rsidR="000B4F02">
        <w:t xml:space="preserve"> trying to connect to</w:t>
      </w:r>
      <w:r w:rsidR="004D7DB7">
        <w:t>.</w:t>
      </w:r>
    </w:p>
    <w:p w14:paraId="612D05E6" w14:textId="44B97D7E" w:rsidR="00800F8B" w:rsidRPr="008562F1" w:rsidRDefault="00800F8B" w:rsidP="00464D6C">
      <w:pPr>
        <w:pStyle w:val="Heading3"/>
        <w:ind w:firstLine="720"/>
      </w:pPr>
      <w:bookmarkStart w:id="4" w:name="_Toc70776389"/>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r w:rsidR="00263796">
        <w:t>192.168.3.0/24</w:t>
      </w:r>
      <w:bookmarkEnd w:id="4"/>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3792C9CE" w:rsidR="002425B4" w:rsidRPr="008562F1" w:rsidRDefault="00904425" w:rsidP="00A56333">
      <w:pPr>
        <w:ind w:left="720"/>
        <w:jc w:val="both"/>
      </w:pPr>
      <w:r w:rsidRPr="008562F1">
        <w:t xml:space="preserve">The network mask will allow for the use of 8,190 machines in the zone </w:t>
      </w:r>
      <w:ins w:id="5" w:author="SMITH, BEN (UG)" w:date="2021-05-03T12:52:00Z">
        <w:r w:rsidR="007E233D">
          <w:t xml:space="preserve">this will allow for any </w:t>
        </w:r>
      </w:ins>
      <w:del w:id="6" w:author="SMITH, BEN (UG)" w:date="2021-05-03T12:52:00Z">
        <w:r w:rsidRPr="008562F1" w:rsidDel="007E233D">
          <w:delText xml:space="preserve">– which is a sample space for any </w:delText>
        </w:r>
      </w:del>
      <w:r w:rsidRPr="008562F1">
        <w:t xml:space="preserve">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7" w:name="_Toc70776390"/>
      <w:r w:rsidRPr="008562F1">
        <w:t xml:space="preserve">Zone 4 </w:t>
      </w:r>
      <w:r w:rsidR="00D80AAA" w:rsidRPr="008562F1">
        <w:t>–</w:t>
      </w:r>
      <w:r w:rsidRPr="008562F1">
        <w:t xml:space="preserve"> </w:t>
      </w:r>
      <w:r w:rsidR="00D80AAA" w:rsidRPr="008562F1">
        <w:t xml:space="preserve">Servers Subnet – </w:t>
      </w:r>
      <w:r w:rsidR="00263796">
        <w:t>192.168.4.0/24</w:t>
      </w:r>
      <w:bookmarkEnd w:id="7"/>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8" w:name="_Toc70776391"/>
      <w:r w:rsidRPr="008562F1">
        <w:t xml:space="preserve">Zone 5 – Managerial Subnet – </w:t>
      </w:r>
      <w:r w:rsidR="00263796">
        <w:t>192.168.5.0/24</w:t>
      </w:r>
      <w:bookmarkEnd w:id="8"/>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9" w:name="_Toc70776392"/>
      <w:r w:rsidRPr="008562F1">
        <w:t xml:space="preserve">Zone 6 - Proxy Subnet – </w:t>
      </w:r>
      <w:r w:rsidR="00263796">
        <w:t>192.168.6.0/24</w:t>
      </w:r>
      <w:bookmarkEnd w:id="9"/>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10" w:name="_Toc70776393"/>
      <w:r w:rsidRPr="008562F1">
        <w:t>Zone 7</w:t>
      </w:r>
      <w:r w:rsidR="00BC7C3A" w:rsidRPr="008562F1">
        <w:t xml:space="preserve"> - Virtual Private Network (VPN)</w:t>
      </w:r>
      <w:bookmarkEnd w:id="10"/>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11" w:name="_Toc70776394"/>
      <w:r w:rsidRPr="008562F1">
        <w:t>Zone 8</w:t>
      </w:r>
      <w:r w:rsidR="00BC7C3A" w:rsidRPr="008562F1">
        <w:t xml:space="preserve"> - Intrusion Detection System (IDS) – </w:t>
      </w:r>
      <w:r w:rsidR="001074D9">
        <w:t>192.168.8.0/24</w:t>
      </w:r>
      <w:bookmarkEnd w:id="11"/>
      <w:r w:rsidR="00CF5B42" w:rsidRPr="008562F1">
        <w:t xml:space="preserve"> </w:t>
      </w:r>
      <w:r w:rsidR="00CF5B42" w:rsidRPr="008562F1">
        <w:tab/>
      </w:r>
    </w:p>
    <w:p w14:paraId="7B82FB68" w14:textId="6CDD8481"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w:t>
      </w:r>
      <w:proofErr w:type="spellStart"/>
      <w:r w:rsidR="00BF65A3" w:rsidRPr="008562F1">
        <w:t>IDSManager</w:t>
      </w:r>
      <w:proofErr w:type="spellEnd"/>
      <w:r w:rsidR="00BF65A3" w:rsidRPr="008562F1">
        <w:t xml:space="preserve">,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77777777" w:rsidR="00C7676E" w:rsidRDefault="00C7676E" w:rsidP="00C7676E">
      <w:pPr>
        <w:pStyle w:val="Heading2"/>
        <w:jc w:val="center"/>
      </w:pPr>
      <w:bookmarkStart w:id="12" w:name="_Toc70010724"/>
      <w:bookmarkStart w:id="13" w:name="_Toc70776395"/>
      <w:r>
        <w:t>Evidence</w:t>
      </w:r>
      <w:bookmarkEnd w:id="12"/>
      <w:bookmarkEnd w:id="13"/>
    </w:p>
    <w:p w14:paraId="76DAA745" w14:textId="77777777" w:rsidR="00C7676E" w:rsidRDefault="00C7676E" w:rsidP="00C7676E">
      <w:pPr>
        <w:pStyle w:val="Heading1"/>
        <w:jc w:val="center"/>
      </w:pPr>
      <w:bookmarkStart w:id="14" w:name="_Toc70010725"/>
      <w:bookmarkStart w:id="15" w:name="_Toc70776396"/>
      <w:r>
        <w:t>Reference: Infrastructure assets</w:t>
      </w:r>
      <w:bookmarkEnd w:id="14"/>
      <w:bookmarkEnd w:id="15"/>
    </w:p>
    <w:p w14:paraId="3D4FEFD6" w14:textId="77777777" w:rsidR="00C7676E" w:rsidRDefault="00C7676E" w:rsidP="00C7676E"/>
    <w:p w14:paraId="3EB0C2A1" w14:textId="77777777" w:rsidR="00C7676E" w:rsidRDefault="00C7676E" w:rsidP="00C7676E">
      <w:pPr>
        <w:pStyle w:val="Heading2"/>
        <w:jc w:val="center"/>
      </w:pPr>
      <w:bookmarkStart w:id="16" w:name="_Toc70010726"/>
      <w:bookmarkStart w:id="17" w:name="_Toc70776397"/>
      <w:r>
        <w:t>Claim</w:t>
      </w:r>
      <w:bookmarkEnd w:id="16"/>
      <w:bookmarkEnd w:id="17"/>
    </w:p>
    <w:p w14:paraId="1E2764D2" w14:textId="77777777" w:rsidR="00C7676E" w:rsidRPr="00684870" w:rsidRDefault="00C7676E" w:rsidP="00C7676E"/>
    <w:p w14:paraId="685386F5" w14:textId="26E94AE2" w:rsidR="00C7676E" w:rsidRDefault="00C7676E" w:rsidP="00C7676E">
      <w:r>
        <w:t xml:space="preserve">MEME’s infrastructure lacked </w:t>
      </w:r>
      <w:r w:rsidR="00A23710">
        <w:t>necessary assets</w:t>
      </w:r>
      <w:r>
        <w:t xml:space="preserve"> needed to secure and increase the efficiency of the network; therefore, changes have been made to remove, </w:t>
      </w:r>
      <w:r w:rsidR="00B25DD4">
        <w:t>append,</w:t>
      </w:r>
      <w:r>
        <w:t xml:space="preserve"> and change aspects of the network. </w:t>
      </w:r>
      <w:r w:rsidR="006F1E85">
        <w:t xml:space="preserve">With the implementation of the DMZ </w:t>
      </w:r>
      <w:r w:rsidR="00EC3444">
        <w:t>and IDS</w:t>
      </w:r>
      <w:r w:rsidR="008D3BC0">
        <w:t xml:space="preserve"> </w:t>
      </w:r>
      <w:r w:rsidR="00320AE4">
        <w:t xml:space="preserve">zone, </w:t>
      </w:r>
      <w:r w:rsidR="00615A59">
        <w:t xml:space="preserve">DMZ-IDS and the IDS-Manager have </w:t>
      </w:r>
      <w:r w:rsidR="002712E4">
        <w:t xml:space="preserve">been created to support </w:t>
      </w:r>
      <w:r w:rsidR="004A74B9">
        <w:t>the separation of traffic of the external network from infiltrating the internal network.</w:t>
      </w:r>
      <w:r w:rsidR="00615A59">
        <w:t xml:space="preserve"> </w:t>
      </w:r>
      <w:r w:rsidR="000241FF">
        <w:t xml:space="preserve">The SMTP relay as described in the DMZ </w:t>
      </w:r>
      <w:r w:rsidR="00246567">
        <w:t xml:space="preserve">(Zone 2) section </w:t>
      </w:r>
      <w:r w:rsidR="00036D31">
        <w:t>ensure</w:t>
      </w:r>
      <w:r w:rsidR="00207E32">
        <w:t>s</w:t>
      </w:r>
      <w:r w:rsidR="00036D31">
        <w:t xml:space="preserve"> that </w:t>
      </w:r>
      <w:r w:rsidR="00B116B0">
        <w:t xml:space="preserve">there is </w:t>
      </w:r>
      <w:r w:rsidR="00207E32">
        <w:t xml:space="preserve">a </w:t>
      </w:r>
      <w:r w:rsidR="00E32D64">
        <w:t>communication line</w:t>
      </w:r>
      <w:r w:rsidR="00755BE7">
        <w:t xml:space="preserve"> </w:t>
      </w:r>
      <w:r w:rsidR="00E32D64">
        <w:t xml:space="preserve">to the public </w:t>
      </w:r>
      <w:r w:rsidR="00207E32">
        <w:t>relay allowing for emails to be transferred more securely.</w:t>
      </w:r>
      <w:r w:rsidR="00E32D64">
        <w:t xml:space="preserve"> </w:t>
      </w:r>
    </w:p>
    <w:p w14:paraId="0931392F" w14:textId="77777777" w:rsidR="00C7676E" w:rsidRDefault="00C7676E" w:rsidP="008562F1">
      <w:pPr>
        <w:ind w:left="720"/>
      </w:pPr>
    </w:p>
    <w:p w14:paraId="154FFA26" w14:textId="4738E1E0" w:rsidR="00D044B3" w:rsidRPr="00D044B3" w:rsidRDefault="00D044B3" w:rsidP="00716AD4">
      <w:pPr>
        <w:pStyle w:val="Heading2"/>
        <w:jc w:val="center"/>
      </w:pPr>
      <w:bookmarkStart w:id="18" w:name="_Toc70776398"/>
      <w:r>
        <w:t>Evidence</w:t>
      </w:r>
      <w:bookmarkEnd w:id="18"/>
    </w:p>
    <w:p w14:paraId="55D65A54" w14:textId="1A7E9099" w:rsidR="00716AD4" w:rsidRDefault="00EC675E" w:rsidP="008562F1">
      <w:pPr>
        <w:pStyle w:val="Heading1"/>
        <w:jc w:val="center"/>
      </w:pPr>
      <w:bookmarkStart w:id="19" w:name="_Toc70776399"/>
      <w:r>
        <w:t>Reference: Firewalls</w:t>
      </w:r>
      <w:bookmarkEnd w:id="19"/>
    </w:p>
    <w:p w14:paraId="047DEC1E" w14:textId="77777777" w:rsidR="008562F1" w:rsidRPr="008562F1" w:rsidRDefault="008562F1" w:rsidP="008562F1"/>
    <w:p w14:paraId="632BD71A" w14:textId="6F81A3C1" w:rsidR="006E5466" w:rsidRDefault="00EC675E" w:rsidP="005546D3">
      <w:pPr>
        <w:pStyle w:val="Heading2"/>
        <w:jc w:val="center"/>
      </w:pPr>
      <w:bookmarkStart w:id="20" w:name="_Toc70776400"/>
      <w:r>
        <w:t>Claim</w:t>
      </w:r>
      <w:bookmarkEnd w:id="20"/>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lastRenderedPageBreak/>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5B57547E"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522E045E" w14:textId="743FE803" w:rsidR="0EE94C85" w:rsidRDefault="0EE94C85" w:rsidP="4DF7C584">
      <w:pPr>
        <w:pStyle w:val="Heading3"/>
      </w:pPr>
      <w:r>
        <w:t>Border-Router</w:t>
      </w:r>
    </w:p>
    <w:p w14:paraId="40DB981F" w14:textId="7DC8D42C" w:rsidR="0EE94C85" w:rsidRDefault="0EE94C85" w:rsidP="07617A4E">
      <w:pPr>
        <w:jc w:val="both"/>
      </w:pPr>
      <w:r>
        <w:t>Border-Router is the initial entry point to the network; this machine is prima</w:t>
      </w:r>
      <w:r w:rsidR="32C30891">
        <w:t xml:space="preserve">rily used to SNAT the outgoing packets from the local network to the public </w:t>
      </w:r>
      <w:proofErr w:type="spellStart"/>
      <w:r w:rsidR="32C30891">
        <w:t>ip</w:t>
      </w:r>
      <w:proofErr w:type="spellEnd"/>
      <w:r w:rsidR="32C30891">
        <w:t xml:space="preserve"> address that the </w:t>
      </w:r>
      <w:r w:rsidR="651EF31C">
        <w:t xml:space="preserve">organisation has been allocated. This is because the </w:t>
      </w:r>
      <w:proofErr w:type="spellStart"/>
      <w:r w:rsidR="651EF31C">
        <w:t>ip</w:t>
      </w:r>
      <w:proofErr w:type="spellEnd"/>
      <w:r w:rsidR="651EF31C">
        <w:t xml:space="preserve"> addresses used by machines on the network are private addresses so could exist on other networks so </w:t>
      </w:r>
      <w:proofErr w:type="gramStart"/>
      <w:r w:rsidR="651EF31C">
        <w:t>couldn’t</w:t>
      </w:r>
      <w:proofErr w:type="gramEnd"/>
      <w:r w:rsidR="651EF31C">
        <w:t xml:space="preserve"> be </w:t>
      </w:r>
      <w:r w:rsidR="29848A61">
        <w:t>accessed</w:t>
      </w:r>
      <w:r w:rsidR="651EF31C">
        <w:t>.</w:t>
      </w:r>
      <w:r w:rsidR="477C4C3F">
        <w:t xml:space="preserve"> The masquerade rule could be used to SNAT to the source of</w:t>
      </w:r>
      <w:r w:rsidR="250C7508">
        <w:t xml:space="preserve"> the interface automatically. However, this is slower than specifying the source manually and since the organisation </w:t>
      </w:r>
      <w:r w:rsidR="73E224B8">
        <w:t xml:space="preserve">has inherited their </w:t>
      </w:r>
      <w:proofErr w:type="spellStart"/>
      <w:r w:rsidR="73E224B8">
        <w:t>ip</w:t>
      </w:r>
      <w:proofErr w:type="spellEnd"/>
      <w:r w:rsidR="73E224B8">
        <w:t xml:space="preserve"> address block, an address can be statically assigned</w:t>
      </w:r>
      <w:r w:rsidR="1289CC0B">
        <w:t xml:space="preserve"> and therefore specified manually with the new SNAT </w:t>
      </w:r>
      <w:r w:rsidR="26023039">
        <w:t>source.</w:t>
      </w:r>
    </w:p>
    <w:p w14:paraId="0BDF0F39" w14:textId="77777777" w:rsidR="00EE7E26" w:rsidRDefault="00EE7E26" w:rsidP="00EE7E26">
      <w:pPr>
        <w:pStyle w:val="Heading3"/>
      </w:pPr>
      <w:bookmarkStart w:id="21" w:name="_Toc70776401"/>
      <w:r>
        <w:t>Firewall 1</w:t>
      </w:r>
      <w:bookmarkEnd w:id="21"/>
    </w:p>
    <w:p w14:paraId="0757B289" w14:textId="412700F5" w:rsidR="00EE7E26" w:rsidRPr="0047306B" w:rsidRDefault="00EE7E26" w:rsidP="00EE7E26"/>
    <w:p w14:paraId="4A68E76B" w14:textId="77777777" w:rsidR="00EE7E26" w:rsidRDefault="00EE7E26" w:rsidP="00EE7E26">
      <w:pPr>
        <w:pStyle w:val="Heading3"/>
      </w:pPr>
      <w:bookmarkStart w:id="22" w:name="_Toc70776402"/>
      <w:r>
        <w:t>Firewall 2</w:t>
      </w:r>
      <w:bookmarkEnd w:id="22"/>
    </w:p>
    <w:p w14:paraId="3582CFCF" w14:textId="77777777" w:rsidR="00EE7E26" w:rsidRPr="0047306B" w:rsidRDefault="00EE7E26" w:rsidP="00EE7E26"/>
    <w:p w14:paraId="766B0D2A" w14:textId="77777777" w:rsidR="00EE7E26" w:rsidRDefault="00EE7E26" w:rsidP="00EE7E26">
      <w:pPr>
        <w:pStyle w:val="Heading3"/>
      </w:pPr>
      <w:bookmarkStart w:id="23" w:name="_Toc70776403"/>
      <w:r>
        <w:t>Firewall 3</w:t>
      </w:r>
      <w:bookmarkEnd w:id="23"/>
    </w:p>
    <w:p w14:paraId="03E503B7" w14:textId="77777777" w:rsidR="00EE7E26" w:rsidRPr="0047306B" w:rsidRDefault="00EE7E26" w:rsidP="00EE7E26"/>
    <w:p w14:paraId="03CC35E9" w14:textId="77777777" w:rsidR="00EE7E26" w:rsidRDefault="00EE7E26" w:rsidP="00EE7E26">
      <w:pPr>
        <w:pStyle w:val="Heading3"/>
      </w:pPr>
      <w:bookmarkStart w:id="24" w:name="_Toc70776404"/>
      <w:r>
        <w:t>Firewall 4</w:t>
      </w:r>
      <w:bookmarkEnd w:id="24"/>
    </w:p>
    <w:p w14:paraId="4C3CE87C" w14:textId="77777777" w:rsidR="00EE7E26" w:rsidRPr="0047306B" w:rsidRDefault="00EE7E26" w:rsidP="00EE7E26"/>
    <w:p w14:paraId="57AFC9C4" w14:textId="77777777" w:rsidR="00EE7E26" w:rsidRDefault="00EE7E26" w:rsidP="00EE7E26">
      <w:pPr>
        <w:pStyle w:val="Heading3"/>
      </w:pPr>
      <w:bookmarkStart w:id="25" w:name="_Toc70776405"/>
      <w:r>
        <w:t>Firewall 5</w:t>
      </w:r>
      <w:bookmarkEnd w:id="25"/>
    </w:p>
    <w:p w14:paraId="0DDC538D" w14:textId="77777777" w:rsidR="00EE7E26" w:rsidRPr="0047306B" w:rsidRDefault="00EE7E26" w:rsidP="00EE7E26"/>
    <w:p w14:paraId="40515963" w14:textId="063F6342" w:rsidR="00EE7E26" w:rsidRDefault="00EE7E26" w:rsidP="0008655E">
      <w:pPr>
        <w:pStyle w:val="Heading3"/>
      </w:pPr>
      <w:bookmarkStart w:id="26" w:name="_Toc70776406"/>
      <w:r>
        <w:t>Firewall 6</w:t>
      </w:r>
      <w:bookmarkEnd w:id="26"/>
    </w:p>
    <w:p w14:paraId="2139961F" w14:textId="54F59EF8" w:rsidR="001C34B4" w:rsidRDefault="008A4B93" w:rsidP="00716AD4">
      <w:pPr>
        <w:pStyle w:val="Heading2"/>
        <w:jc w:val="center"/>
      </w:pPr>
      <w:bookmarkStart w:id="27" w:name="_Toc70776407"/>
      <w:r>
        <w:t>Evidence</w:t>
      </w:r>
      <w:bookmarkEnd w:id="27"/>
    </w:p>
    <w:p w14:paraId="289C3B0B" w14:textId="33681534" w:rsidR="00FE1533" w:rsidRDefault="001C34B4" w:rsidP="005546D3">
      <w:pPr>
        <w:pStyle w:val="Heading1"/>
        <w:jc w:val="center"/>
      </w:pPr>
      <w:bookmarkStart w:id="28" w:name="_Toc70776408"/>
      <w:r>
        <w:t>Reference: Sec</w:t>
      </w:r>
      <w:r w:rsidR="00FE1533">
        <w:t>ure Shell (SSH)</w:t>
      </w:r>
      <w:bookmarkEnd w:id="28"/>
    </w:p>
    <w:p w14:paraId="3B02408F" w14:textId="77777777" w:rsidR="005546D3" w:rsidRPr="005546D3" w:rsidRDefault="005546D3" w:rsidP="005546D3"/>
    <w:p w14:paraId="03C98C32" w14:textId="116D4CE6" w:rsidR="00FE1533" w:rsidRDefault="00FE1533" w:rsidP="005546D3">
      <w:pPr>
        <w:pStyle w:val="Heading2"/>
        <w:jc w:val="center"/>
      </w:pPr>
      <w:bookmarkStart w:id="29" w:name="_Toc70776409"/>
      <w:r>
        <w:t>Claim</w:t>
      </w:r>
      <w:bookmarkEnd w:id="29"/>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 xml:space="preserve">SSH protocol ensures </w:t>
      </w:r>
      <w:r w:rsidR="00C96EC9">
        <w:lastRenderedPageBreak/>
        <w:t>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30" w:name="_Toc70776410"/>
      <w:r>
        <w:t xml:space="preserve">SSH </w:t>
      </w:r>
      <w:r w:rsidR="00F1794E">
        <w:t>Authentication</w:t>
      </w:r>
      <w:bookmarkEnd w:id="30"/>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30FA0330"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14:paraId="720066D5" w14:textId="6C62C93A" w:rsidR="00D31880" w:rsidRDefault="00D31880" w:rsidP="00D31880">
      <w:pPr>
        <w:pStyle w:val="Heading3"/>
      </w:pPr>
      <w:bookmarkStart w:id="31" w:name="_Toc70776411"/>
      <w:r>
        <w:t>SSH Security Policies and Procedures</w:t>
      </w:r>
      <w:bookmarkEnd w:id="31"/>
      <w:r>
        <w:t xml:space="preserve"> </w:t>
      </w:r>
    </w:p>
    <w:p w14:paraId="125F645E" w14:textId="7DDDDFE6"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09975B70" w14:textId="77777777" w:rsidR="00787228" w:rsidRDefault="00D31880" w:rsidP="00787228">
      <w:pPr>
        <w:pStyle w:val="Heading3"/>
      </w:pPr>
      <w:bookmarkStart w:id="32" w:name="_Toc70776412"/>
      <w:r>
        <w:t>Secure SSH Implementation</w:t>
      </w:r>
      <w:bookmarkEnd w:id="32"/>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20146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BE02029"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E0F0222"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37F06AC1" w14:textId="78197669" w:rsidR="00C86AD7" w:rsidRDefault="008A4B93" w:rsidP="004058CC">
      <w:pPr>
        <w:pStyle w:val="Heading2"/>
        <w:jc w:val="center"/>
      </w:pPr>
      <w:bookmarkStart w:id="33" w:name="_Toc70776413"/>
      <w:r>
        <w:t>Evidence</w:t>
      </w:r>
      <w:bookmarkEnd w:id="33"/>
    </w:p>
    <w:p w14:paraId="6AE491C6" w14:textId="172DD397" w:rsidR="004058CC" w:rsidRDefault="00C86AD7" w:rsidP="004058CC">
      <w:pPr>
        <w:pStyle w:val="Heading1"/>
        <w:jc w:val="center"/>
      </w:pPr>
      <w:bookmarkStart w:id="34" w:name="_Toc70776414"/>
      <w:r>
        <w:t>Reference: System logging</w:t>
      </w:r>
      <w:bookmarkEnd w:id="34"/>
    </w:p>
    <w:p w14:paraId="541B0885" w14:textId="77777777" w:rsidR="004058CC" w:rsidRPr="004058CC" w:rsidRDefault="004058CC" w:rsidP="004058CC"/>
    <w:p w14:paraId="716261E2" w14:textId="0EDB76F4" w:rsidR="0033448F" w:rsidRDefault="0033448F" w:rsidP="005546D3">
      <w:pPr>
        <w:pStyle w:val="Heading2"/>
        <w:jc w:val="center"/>
      </w:pPr>
      <w:bookmarkStart w:id="35" w:name="_Toc70776415"/>
      <w:r>
        <w:t>Claim</w:t>
      </w:r>
      <w:bookmarkEnd w:id="35"/>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 xml:space="preserve">on every machine through the </w:t>
      </w:r>
      <w:proofErr w:type="spellStart"/>
      <w:r w:rsidR="00217BBE">
        <w:t>rsyslog</w:t>
      </w:r>
      <w:proofErr w:type="spellEnd"/>
      <w:r w:rsidR="00217BBE">
        <w:t xml:space="preserve">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w:t>
      </w:r>
      <w:r w:rsidR="00322B68">
        <w:lastRenderedPageBreak/>
        <w:t xml:space="preserve">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w:t>
      </w:r>
      <w:proofErr w:type="spellStart"/>
      <w:r>
        <w:t>rsyslog</w:t>
      </w:r>
      <w:proofErr w:type="spellEnd"/>
      <w:r>
        <w:t xml:space="preserve">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36" w:name="_Toc70776416"/>
      <w:r>
        <w:t>Evidence</w:t>
      </w:r>
      <w:bookmarkEnd w:id="36"/>
    </w:p>
    <w:p w14:paraId="4546D343" w14:textId="49239D76" w:rsidR="00CD6EA5" w:rsidRDefault="00CD6EA5" w:rsidP="005F4BF8">
      <w:pPr>
        <w:jc w:val="both"/>
      </w:pPr>
    </w:p>
    <w:p w14:paraId="765C95D3" w14:textId="6B90F30C" w:rsidR="00CD6EA5" w:rsidRDefault="008C564B" w:rsidP="007436F6">
      <w:pPr>
        <w:pStyle w:val="Heading1"/>
        <w:jc w:val="center"/>
      </w:pPr>
      <w:bookmarkStart w:id="37" w:name="_Toc70776417"/>
      <w:r>
        <w:t xml:space="preserve">Reference: </w:t>
      </w:r>
      <w:r w:rsidR="007436F6">
        <w:t>Internet protocol tables</w:t>
      </w:r>
      <w:bookmarkEnd w:id="37"/>
    </w:p>
    <w:p w14:paraId="0C41550D" w14:textId="32C9058D" w:rsidR="00CD6EA5" w:rsidRDefault="00CD6EA5" w:rsidP="00590024"/>
    <w:p w14:paraId="2CB18669" w14:textId="52757872" w:rsidR="00BE2080" w:rsidRDefault="007436F6" w:rsidP="005546D3">
      <w:pPr>
        <w:pStyle w:val="Heading2"/>
        <w:jc w:val="center"/>
      </w:pPr>
      <w:bookmarkStart w:id="38" w:name="_Toc70776418"/>
      <w:r>
        <w:t>Claim</w:t>
      </w:r>
      <w:bookmarkEnd w:id="38"/>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086B5258" w14:textId="7E20FB51"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14:paraId="697E6EDB" w14:textId="3D854F9D" w:rsidR="00CA701F" w:rsidRDefault="00CA701F" w:rsidP="00186D9F">
      <w:pPr>
        <w:pStyle w:val="Heading1"/>
        <w:jc w:val="center"/>
      </w:pPr>
      <w:bookmarkStart w:id="39" w:name="_Toc70776419"/>
      <w:r>
        <w:t xml:space="preserve">Reference: </w:t>
      </w:r>
      <w:r w:rsidR="003E7912">
        <w:t>Domain Name System (DN</w:t>
      </w:r>
      <w:r w:rsidR="004A3EBE">
        <w:t>S</w:t>
      </w:r>
      <w:r w:rsidR="003E7912">
        <w:t>)</w:t>
      </w:r>
      <w:bookmarkEnd w:id="39"/>
    </w:p>
    <w:p w14:paraId="3E4C1DEA" w14:textId="092478B9" w:rsidR="00186D9F" w:rsidRDefault="00186D9F" w:rsidP="00186D9F"/>
    <w:p w14:paraId="62C74F91" w14:textId="07208334" w:rsidR="00170222" w:rsidRDefault="00186D9F" w:rsidP="005546D3">
      <w:pPr>
        <w:pStyle w:val="Heading2"/>
        <w:jc w:val="center"/>
      </w:pPr>
      <w:bookmarkStart w:id="40" w:name="_Toc70776420"/>
      <w:r>
        <w:t>Claim</w:t>
      </w:r>
      <w:bookmarkEnd w:id="40"/>
    </w:p>
    <w:p w14:paraId="05561033" w14:textId="77777777" w:rsidR="001E3FB7" w:rsidRPr="001E3FB7" w:rsidRDefault="001E3FB7" w:rsidP="001E3FB7"/>
    <w:p w14:paraId="2CBE10C2" w14:textId="4FE9F888"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14:paraId="1CB6ADF7" w14:textId="50C62358" w:rsidR="00175962" w:rsidRDefault="00175962" w:rsidP="00175962">
      <w:pPr>
        <w:pStyle w:val="Heading3"/>
        <w:jc w:val="both"/>
      </w:pPr>
      <w:bookmarkStart w:id="41" w:name="_Toc70776421"/>
      <w:r>
        <w:t>DNS security</w:t>
      </w:r>
      <w:bookmarkEnd w:id="41"/>
    </w:p>
    <w:p w14:paraId="0B3F6F1F" w14:textId="507A799E"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Content>
          <w:r>
            <w:fldChar w:fldCharType="begin"/>
          </w:r>
          <w:r>
            <w:instrText xml:space="preserve"> CITATION DNS \l 2057 </w:instrText>
          </w:r>
          <w:r>
            <w:fldChar w:fldCharType="separate"/>
          </w:r>
          <w:r w:rsidR="001074D9">
            <w:rPr>
              <w:noProof/>
            </w:rPr>
            <w:t xml:space="preserve"> (Burke, 2019)</w:t>
          </w:r>
          <w:r>
            <w:fldChar w:fldCharType="end"/>
          </w:r>
        </w:sdtContent>
      </w:sdt>
    </w:p>
    <w:p w14:paraId="432D1E2A" w14:textId="5AAFBBC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14:paraId="42092079" w14:textId="26ABF9D8" w:rsidR="00E26492" w:rsidRDefault="00E26492" w:rsidP="00DD1B08">
      <w:pPr>
        <w:jc w:val="both"/>
      </w:pPr>
      <w:r>
        <w:lastRenderedPageBreak/>
        <w:t xml:space="preserve">One similar method is known as homograph spoofing or a </w:t>
      </w:r>
      <w:proofErr w:type="spellStart"/>
      <w:r>
        <w:t>punycode</w:t>
      </w:r>
      <w:proofErr w:type="spellEnd"/>
      <w:r>
        <w:t xml:space="preserve"> attack</w:t>
      </w:r>
      <w:r w:rsidR="00A1337A">
        <w:t xml:space="preserve">. This attack is done </w:t>
      </w:r>
      <w:r w:rsidR="00572B05">
        <w:t>using</w:t>
      </w:r>
      <w:r w:rsidR="00A1337A">
        <w:t xml:space="preserve">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7F2E46C6"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42" w:name="_Toc70776422"/>
      <w:r>
        <w:t>Evidence</w:t>
      </w:r>
      <w:bookmarkEnd w:id="42"/>
    </w:p>
    <w:p w14:paraId="3513326A" w14:textId="7DA7F683" w:rsidR="00CD6EA5" w:rsidRDefault="00CD6EA5" w:rsidP="00590024"/>
    <w:p w14:paraId="2FA9088F" w14:textId="41E5D4D2" w:rsidR="00BD1C47" w:rsidRDefault="00BD1C47" w:rsidP="001D476D">
      <w:pPr>
        <w:pStyle w:val="Heading1"/>
        <w:jc w:val="center"/>
      </w:pPr>
      <w:bookmarkStart w:id="43" w:name="_Toc70776423"/>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43"/>
    </w:p>
    <w:p w14:paraId="2922517C" w14:textId="77777777" w:rsidR="001D476D" w:rsidRPr="001D476D" w:rsidRDefault="001D476D" w:rsidP="001D476D"/>
    <w:p w14:paraId="2373885F" w14:textId="51B831BE" w:rsidR="005546D3" w:rsidRDefault="001D476D" w:rsidP="005546D3">
      <w:pPr>
        <w:pStyle w:val="Heading2"/>
        <w:jc w:val="center"/>
      </w:pPr>
      <w:bookmarkStart w:id="44" w:name="_Toc70776424"/>
      <w:r>
        <w:t>Claim</w:t>
      </w:r>
      <w:bookmarkEnd w:id="44"/>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45" w:name="_Toc70776425"/>
      <w:r>
        <w:t>OpenVPN Authentication</w:t>
      </w:r>
      <w:bookmarkEnd w:id="45"/>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23C99D47"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40D94CE7" w14:textId="358EF803"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Content>
          <w:r>
            <w:fldChar w:fldCharType="begin"/>
          </w:r>
          <w:r>
            <w:instrText xml:space="preserve"> CITATION Eric \l 2057 </w:instrText>
          </w:r>
          <w:r>
            <w:fldChar w:fldCharType="separate"/>
          </w:r>
          <w:r w:rsidR="001074D9">
            <w:rPr>
              <w:noProof/>
            </w:rPr>
            <w:t>(Crist, n.d.)</w:t>
          </w:r>
          <w:r>
            <w:fldChar w:fldCharType="end"/>
          </w:r>
        </w:sdtContent>
      </w:sdt>
    </w:p>
    <w:p w14:paraId="5D2704BF" w14:textId="78E74433"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29AB4CDD" w14:textId="63A381C8" w:rsidR="00F84FCC" w:rsidRDefault="00F77DAB" w:rsidP="005774A1">
      <w:pPr>
        <w:pStyle w:val="Heading2"/>
        <w:jc w:val="center"/>
      </w:pPr>
      <w:bookmarkStart w:id="46" w:name="_Toc70776426"/>
      <w:r>
        <w:t>Evidence</w:t>
      </w:r>
      <w:bookmarkEnd w:id="46"/>
    </w:p>
    <w:p w14:paraId="65282403" w14:textId="25EB21F8" w:rsidR="00A51C3F" w:rsidRDefault="00F84FCC" w:rsidP="005774A1">
      <w:pPr>
        <w:pStyle w:val="Heading1"/>
        <w:jc w:val="center"/>
      </w:pPr>
      <w:bookmarkStart w:id="47" w:name="_Toc70776427"/>
      <w:r>
        <w:t>Reference: Mail</w:t>
      </w:r>
      <w:bookmarkEnd w:id="47"/>
    </w:p>
    <w:p w14:paraId="4882E476" w14:textId="77777777" w:rsidR="005774A1" w:rsidRPr="005774A1" w:rsidRDefault="005774A1" w:rsidP="005774A1"/>
    <w:p w14:paraId="42A080DC" w14:textId="55CCE4C3" w:rsidR="00A51C3F" w:rsidRDefault="00A51C3F" w:rsidP="00A51C3F">
      <w:pPr>
        <w:pStyle w:val="Heading2"/>
        <w:jc w:val="center"/>
      </w:pPr>
      <w:bookmarkStart w:id="48" w:name="_Toc70776428"/>
      <w:r>
        <w:t>Claim</w:t>
      </w:r>
      <w:bookmarkEnd w:id="48"/>
    </w:p>
    <w:p w14:paraId="3070F91D" w14:textId="77777777" w:rsidR="00191D7A" w:rsidRPr="00191D7A" w:rsidRDefault="00191D7A" w:rsidP="00191D7A"/>
    <w:p w14:paraId="100B8C3A" w14:textId="378550E1" w:rsidR="00CD6EA5" w:rsidRDefault="00DD170D" w:rsidP="00590024">
      <w:r>
        <w:lastRenderedPageBreak/>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spellStart"/>
      <w:proofErr w:type="gramStart"/>
      <w:r>
        <w:t>meme.cyber</w:t>
      </w:r>
      <w:proofErr w:type="gramEnd"/>
      <w:r>
        <w:t>.test</w:t>
      </w:r>
      <w:proofErr w:type="spellEnd"/>
      <w:r>
        <w:t xml:space="preserve">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49" w:name="_Toc70776429"/>
      <w:r>
        <w:t>Evidence</w:t>
      </w:r>
      <w:bookmarkEnd w:id="49"/>
    </w:p>
    <w:p w14:paraId="2E58E7EE" w14:textId="23C65095" w:rsidR="005F28E7" w:rsidRDefault="005F28E7" w:rsidP="005F28E7"/>
    <w:p w14:paraId="0A0E23AC" w14:textId="58A3EE53" w:rsidR="005F28E7" w:rsidRDefault="005F28E7" w:rsidP="00DD2AEF">
      <w:pPr>
        <w:pStyle w:val="Heading1"/>
        <w:jc w:val="center"/>
      </w:pPr>
      <w:bookmarkStart w:id="50" w:name="_Toc70776430"/>
      <w:r>
        <w:t xml:space="preserve">Reference: Dynamic Host </w:t>
      </w:r>
      <w:r w:rsidR="00187B4F">
        <w:t>Configuration</w:t>
      </w:r>
      <w:r>
        <w:t xml:space="preserve"> Protocol </w:t>
      </w:r>
      <w:r w:rsidR="00187B4F">
        <w:t>(DHCP)</w:t>
      </w:r>
      <w:bookmarkEnd w:id="50"/>
    </w:p>
    <w:p w14:paraId="23FAC90F" w14:textId="6700154B" w:rsidR="00DD2AEF" w:rsidRDefault="00DD2AEF" w:rsidP="00DD2AEF"/>
    <w:p w14:paraId="093DDE14" w14:textId="25F270B5" w:rsidR="00DD2AEF" w:rsidRDefault="00DD2AEF" w:rsidP="00DD2AEF">
      <w:pPr>
        <w:pStyle w:val="Heading2"/>
        <w:jc w:val="center"/>
      </w:pPr>
      <w:bookmarkStart w:id="51" w:name="_Toc70776431"/>
      <w:r>
        <w:t>Claim</w:t>
      </w:r>
      <w:bookmarkEnd w:id="51"/>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52" w:name="_Toc70776432"/>
      <w:r w:rsidRPr="00391B54">
        <w:t>DHCP security</w:t>
      </w:r>
      <w:bookmarkEnd w:id="52"/>
    </w:p>
    <w:p w14:paraId="07A00730" w14:textId="26A18336"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14:paraId="4BD3D9B4" w14:textId="0DA6602B"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14:paraId="3ADF604B" w14:textId="5A2FA3E5" w:rsidR="0093301C" w:rsidRDefault="0093301C" w:rsidP="0093301C">
      <w:pPr>
        <w:pStyle w:val="Heading3"/>
      </w:pPr>
      <w:bookmarkStart w:id="53" w:name="_Toc70776433"/>
      <w:r>
        <w:t>DHCP network configuration</w:t>
      </w:r>
      <w:bookmarkEnd w:id="53"/>
      <w:r>
        <w:t xml:space="preserve"> </w:t>
      </w:r>
    </w:p>
    <w:p w14:paraId="32B2174C" w14:textId="2F13D29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Content>
          <w:r w:rsidR="00C40B53">
            <w:fldChar w:fldCharType="begin"/>
          </w:r>
          <w:r w:rsidR="00C40B53">
            <w:instrText xml:space="preserve"> CITATION CIO16 \l 2057 </w:instrText>
          </w:r>
          <w:r w:rsidR="00C40B53">
            <w:fldChar w:fldCharType="separate"/>
          </w:r>
          <w:r w:rsidR="001074D9">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lastRenderedPageBreak/>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54" w:name="_Toc70776434"/>
      <w:r>
        <w:t>Evidence</w:t>
      </w:r>
      <w:bookmarkEnd w:id="54"/>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55" w:name="_Toc70776435"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Content>
        <w:p w14:paraId="48E0EC63" w14:textId="1FC5A7C0" w:rsidR="00CD6EA5" w:rsidRDefault="00CD6EA5" w:rsidP="006E5466">
          <w:pPr>
            <w:pStyle w:val="Heading1"/>
            <w:jc w:val="center"/>
          </w:pPr>
          <w:r>
            <w:t>References</w:t>
          </w:r>
          <w:bookmarkEnd w:id="55"/>
        </w:p>
        <w:p w14:paraId="7CC12C77" w14:textId="77777777" w:rsidR="006E5466" w:rsidRPr="006E5466" w:rsidRDefault="006E5466" w:rsidP="006E5466"/>
        <w:sdt>
          <w:sdtPr>
            <w:id w:val="-573587230"/>
            <w:bibliography/>
          </w:sdtPr>
          <w:sdtContent>
            <w:p w14:paraId="01C01C1C" w14:textId="77777777" w:rsidR="001074D9" w:rsidRDefault="00CD6EA5" w:rsidP="001074D9">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system#:~:text=The%20domain%20name%20system%20(DNS,uses%20to%20locate%20a%20website.</w:t>
              </w:r>
            </w:p>
            <w:p w14:paraId="42031279" w14:textId="77777777" w:rsidR="001074D9" w:rsidRDefault="001074D9" w:rsidP="001074D9">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0AE87D8F" w14:textId="77777777" w:rsidR="001074D9" w:rsidRDefault="001074D9" w:rsidP="001074D9">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4259A03" w14:textId="77777777" w:rsidR="001074D9" w:rsidRDefault="001074D9" w:rsidP="001074D9">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01922E60" w14:textId="77777777" w:rsidR="001074D9" w:rsidRDefault="001074D9" w:rsidP="001074D9">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6009BEB6" w14:textId="77777777" w:rsidR="001074D9" w:rsidRDefault="001074D9" w:rsidP="001074D9">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70E641E7" w14:textId="77777777" w:rsidR="001074D9" w:rsidRDefault="001074D9" w:rsidP="001074D9">
              <w:pPr>
                <w:pStyle w:val="Bibliography"/>
                <w:ind w:left="720" w:hanging="720"/>
                <w:rPr>
                  <w:noProof/>
                </w:rPr>
              </w:pPr>
              <w:r>
                <w:rPr>
                  <w:noProof/>
                </w:rPr>
                <w:lastRenderedPageBreak/>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4C7B34E7" w14:textId="77777777" w:rsidR="001074D9" w:rsidRDefault="001074D9" w:rsidP="001074D9">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2DA950AB" w14:textId="77777777" w:rsidR="001074D9" w:rsidRDefault="001074D9" w:rsidP="001074D9">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388864A" w14:textId="77777777" w:rsidR="001074D9" w:rsidRDefault="001074D9" w:rsidP="001074D9">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1074D9">
              <w:r>
                <w:rPr>
                  <w:b/>
                  <w:bCs/>
                  <w:noProof/>
                </w:rPr>
                <w:fldChar w:fldCharType="end"/>
              </w:r>
            </w:p>
          </w:sdtContent>
        </w:sdt>
      </w:sdtContent>
    </w:sdt>
    <w:p w14:paraId="0D793F53" w14:textId="587BF5E0" w:rsidR="00CD6EA5" w:rsidRPr="00590024" w:rsidRDefault="00C321F2" w:rsidP="00C321F2">
      <w:pPr>
        <w:pStyle w:val="Heading1"/>
        <w:jc w:val="center"/>
      </w:pPr>
      <w:bookmarkStart w:id="56" w:name="_Toc70776436"/>
      <w:r>
        <w:t>Appendix 1 – Network Architecture Diagram</w:t>
      </w:r>
      <w:bookmarkEnd w:id="56"/>
    </w:p>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80710" w14:textId="77777777" w:rsidR="00344912" w:rsidRDefault="00344912" w:rsidP="00080D7B">
      <w:pPr>
        <w:spacing w:after="0" w:line="240" w:lineRule="auto"/>
      </w:pPr>
      <w:r>
        <w:separator/>
      </w:r>
    </w:p>
  </w:endnote>
  <w:endnote w:type="continuationSeparator" w:id="0">
    <w:p w14:paraId="258349CE" w14:textId="77777777" w:rsidR="00344912" w:rsidRDefault="00344912" w:rsidP="00080D7B">
      <w:pPr>
        <w:spacing w:after="0" w:line="240" w:lineRule="auto"/>
      </w:pPr>
      <w:r>
        <w:continuationSeparator/>
      </w:r>
    </w:p>
  </w:endnote>
  <w:endnote w:type="continuationNotice" w:id="1">
    <w:p w14:paraId="4BF0AE72" w14:textId="77777777" w:rsidR="00344912" w:rsidRDefault="00344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4FA71" w14:textId="77777777" w:rsidR="00344912" w:rsidRDefault="00344912" w:rsidP="00080D7B">
      <w:pPr>
        <w:spacing w:after="0" w:line="240" w:lineRule="auto"/>
      </w:pPr>
      <w:r>
        <w:separator/>
      </w:r>
    </w:p>
  </w:footnote>
  <w:footnote w:type="continuationSeparator" w:id="0">
    <w:p w14:paraId="709688F0" w14:textId="77777777" w:rsidR="00344912" w:rsidRDefault="00344912" w:rsidP="00080D7B">
      <w:pPr>
        <w:spacing w:after="0" w:line="240" w:lineRule="auto"/>
      </w:pPr>
      <w:r>
        <w:continuationSeparator/>
      </w:r>
    </w:p>
  </w:footnote>
  <w:footnote w:type="continuationNotice" w:id="1">
    <w:p w14:paraId="3D87DAC6" w14:textId="77777777" w:rsidR="00344912" w:rsidRDefault="003449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BEN (UG)">
    <w15:presenceInfo w15:providerId="None" w15:userId="SMITH, BEN (U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NK0FAFp2g6ItAAAA"/>
  </w:docVars>
  <w:rsids>
    <w:rsidRoot w:val="004C2A0B"/>
    <w:rsid w:val="00003763"/>
    <w:rsid w:val="000116BC"/>
    <w:rsid w:val="000136CE"/>
    <w:rsid w:val="000241FF"/>
    <w:rsid w:val="00032A17"/>
    <w:rsid w:val="00036D31"/>
    <w:rsid w:val="00042153"/>
    <w:rsid w:val="00045A4B"/>
    <w:rsid w:val="00051B49"/>
    <w:rsid w:val="000556CA"/>
    <w:rsid w:val="0006217F"/>
    <w:rsid w:val="000704D2"/>
    <w:rsid w:val="00080D7B"/>
    <w:rsid w:val="00085A82"/>
    <w:rsid w:val="0008655E"/>
    <w:rsid w:val="000A0FFC"/>
    <w:rsid w:val="000A61D6"/>
    <w:rsid w:val="000B4380"/>
    <w:rsid w:val="000B4F02"/>
    <w:rsid w:val="000C35B9"/>
    <w:rsid w:val="000D0607"/>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EC9"/>
    <w:rsid w:val="00195F7F"/>
    <w:rsid w:val="00196682"/>
    <w:rsid w:val="001A0F13"/>
    <w:rsid w:val="001A3DDE"/>
    <w:rsid w:val="001C20D0"/>
    <w:rsid w:val="001C34B4"/>
    <w:rsid w:val="001D321F"/>
    <w:rsid w:val="001D476D"/>
    <w:rsid w:val="001E2AB6"/>
    <w:rsid w:val="001E3FB7"/>
    <w:rsid w:val="001E7985"/>
    <w:rsid w:val="001E7F71"/>
    <w:rsid w:val="001F3756"/>
    <w:rsid w:val="001F7492"/>
    <w:rsid w:val="00202CFF"/>
    <w:rsid w:val="00206B7E"/>
    <w:rsid w:val="00207E32"/>
    <w:rsid w:val="00217BBE"/>
    <w:rsid w:val="0022579B"/>
    <w:rsid w:val="002353CC"/>
    <w:rsid w:val="002368DB"/>
    <w:rsid w:val="00237B5D"/>
    <w:rsid w:val="002425B4"/>
    <w:rsid w:val="00245020"/>
    <w:rsid w:val="00246567"/>
    <w:rsid w:val="00263796"/>
    <w:rsid w:val="00271215"/>
    <w:rsid w:val="002712E4"/>
    <w:rsid w:val="0028064E"/>
    <w:rsid w:val="00290BB0"/>
    <w:rsid w:val="0029494C"/>
    <w:rsid w:val="002A2B51"/>
    <w:rsid w:val="002A2D4A"/>
    <w:rsid w:val="002B142E"/>
    <w:rsid w:val="002C2F48"/>
    <w:rsid w:val="002C570F"/>
    <w:rsid w:val="002C5D28"/>
    <w:rsid w:val="002C6A48"/>
    <w:rsid w:val="002D3AC7"/>
    <w:rsid w:val="002D597D"/>
    <w:rsid w:val="002D618D"/>
    <w:rsid w:val="002D7C07"/>
    <w:rsid w:val="002E1A20"/>
    <w:rsid w:val="002E3B42"/>
    <w:rsid w:val="002F3848"/>
    <w:rsid w:val="0031250C"/>
    <w:rsid w:val="003202B9"/>
    <w:rsid w:val="00320AE4"/>
    <w:rsid w:val="00322B68"/>
    <w:rsid w:val="00324039"/>
    <w:rsid w:val="00324222"/>
    <w:rsid w:val="003314A5"/>
    <w:rsid w:val="003324D8"/>
    <w:rsid w:val="0033448F"/>
    <w:rsid w:val="00344337"/>
    <w:rsid w:val="00344912"/>
    <w:rsid w:val="003451BA"/>
    <w:rsid w:val="00351274"/>
    <w:rsid w:val="00351537"/>
    <w:rsid w:val="003522EB"/>
    <w:rsid w:val="00353044"/>
    <w:rsid w:val="00360EA6"/>
    <w:rsid w:val="003752EE"/>
    <w:rsid w:val="0037584B"/>
    <w:rsid w:val="00391B54"/>
    <w:rsid w:val="003A1240"/>
    <w:rsid w:val="003A1569"/>
    <w:rsid w:val="003A440C"/>
    <w:rsid w:val="003B5D5B"/>
    <w:rsid w:val="003C0E44"/>
    <w:rsid w:val="003C5CE4"/>
    <w:rsid w:val="003C7085"/>
    <w:rsid w:val="003C7D6D"/>
    <w:rsid w:val="003D2523"/>
    <w:rsid w:val="003E4E15"/>
    <w:rsid w:val="003E7912"/>
    <w:rsid w:val="00402882"/>
    <w:rsid w:val="004055B8"/>
    <w:rsid w:val="004058CC"/>
    <w:rsid w:val="00407139"/>
    <w:rsid w:val="004071FB"/>
    <w:rsid w:val="0040796C"/>
    <w:rsid w:val="00444E9D"/>
    <w:rsid w:val="00464D6C"/>
    <w:rsid w:val="0047306B"/>
    <w:rsid w:val="0047502E"/>
    <w:rsid w:val="004851CA"/>
    <w:rsid w:val="004A3EBE"/>
    <w:rsid w:val="004A5335"/>
    <w:rsid w:val="004A74B9"/>
    <w:rsid w:val="004B6D7B"/>
    <w:rsid w:val="004C1F28"/>
    <w:rsid w:val="004C284D"/>
    <w:rsid w:val="004C2A0B"/>
    <w:rsid w:val="004C67BE"/>
    <w:rsid w:val="004D21F6"/>
    <w:rsid w:val="004D43E4"/>
    <w:rsid w:val="004D4A80"/>
    <w:rsid w:val="004D7DB7"/>
    <w:rsid w:val="00500B37"/>
    <w:rsid w:val="0051377C"/>
    <w:rsid w:val="0051534A"/>
    <w:rsid w:val="00536BD8"/>
    <w:rsid w:val="00544119"/>
    <w:rsid w:val="005546D3"/>
    <w:rsid w:val="00566858"/>
    <w:rsid w:val="00572B05"/>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5A59"/>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B6BDD"/>
    <w:rsid w:val="006C1D74"/>
    <w:rsid w:val="006C37F9"/>
    <w:rsid w:val="006C71D0"/>
    <w:rsid w:val="006D26BC"/>
    <w:rsid w:val="006E1AD3"/>
    <w:rsid w:val="006E376C"/>
    <w:rsid w:val="006E45A1"/>
    <w:rsid w:val="006E5466"/>
    <w:rsid w:val="006E5D16"/>
    <w:rsid w:val="006F1E85"/>
    <w:rsid w:val="006F3469"/>
    <w:rsid w:val="0070087B"/>
    <w:rsid w:val="00702F1A"/>
    <w:rsid w:val="0070511D"/>
    <w:rsid w:val="00710E3E"/>
    <w:rsid w:val="0071191D"/>
    <w:rsid w:val="00712CC5"/>
    <w:rsid w:val="00716AD4"/>
    <w:rsid w:val="007277F7"/>
    <w:rsid w:val="007349C0"/>
    <w:rsid w:val="007436F6"/>
    <w:rsid w:val="007458AF"/>
    <w:rsid w:val="00755BE7"/>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233D"/>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D3BC0"/>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062C"/>
    <w:rsid w:val="009E7D35"/>
    <w:rsid w:val="009F6D2D"/>
    <w:rsid w:val="00A1337A"/>
    <w:rsid w:val="00A23710"/>
    <w:rsid w:val="00A41C6A"/>
    <w:rsid w:val="00A45DB5"/>
    <w:rsid w:val="00A47300"/>
    <w:rsid w:val="00A51C3F"/>
    <w:rsid w:val="00A5249D"/>
    <w:rsid w:val="00A54900"/>
    <w:rsid w:val="00A5581F"/>
    <w:rsid w:val="00A56124"/>
    <w:rsid w:val="00A56333"/>
    <w:rsid w:val="00A56D5B"/>
    <w:rsid w:val="00A60C25"/>
    <w:rsid w:val="00A6530D"/>
    <w:rsid w:val="00A730FC"/>
    <w:rsid w:val="00A75E74"/>
    <w:rsid w:val="00A76807"/>
    <w:rsid w:val="00A8506C"/>
    <w:rsid w:val="00A9056C"/>
    <w:rsid w:val="00AB12DC"/>
    <w:rsid w:val="00AC0D2D"/>
    <w:rsid w:val="00AD46A2"/>
    <w:rsid w:val="00AD763E"/>
    <w:rsid w:val="00AE3903"/>
    <w:rsid w:val="00AE6C82"/>
    <w:rsid w:val="00AF77D5"/>
    <w:rsid w:val="00B116B0"/>
    <w:rsid w:val="00B134DD"/>
    <w:rsid w:val="00B20459"/>
    <w:rsid w:val="00B25DD4"/>
    <w:rsid w:val="00B369A0"/>
    <w:rsid w:val="00B42A86"/>
    <w:rsid w:val="00B46F92"/>
    <w:rsid w:val="00B529EB"/>
    <w:rsid w:val="00B56A4C"/>
    <w:rsid w:val="00B57412"/>
    <w:rsid w:val="00B6721F"/>
    <w:rsid w:val="00B86FEA"/>
    <w:rsid w:val="00B93103"/>
    <w:rsid w:val="00B938B2"/>
    <w:rsid w:val="00BA550C"/>
    <w:rsid w:val="00BC7C3A"/>
    <w:rsid w:val="00BD0D95"/>
    <w:rsid w:val="00BD1570"/>
    <w:rsid w:val="00BD1C47"/>
    <w:rsid w:val="00BD3270"/>
    <w:rsid w:val="00BD5B84"/>
    <w:rsid w:val="00BD7206"/>
    <w:rsid w:val="00BE2080"/>
    <w:rsid w:val="00BF0C02"/>
    <w:rsid w:val="00BF65A3"/>
    <w:rsid w:val="00C23B9B"/>
    <w:rsid w:val="00C24CAE"/>
    <w:rsid w:val="00C321F2"/>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D7B72"/>
    <w:rsid w:val="00CE18E1"/>
    <w:rsid w:val="00CE57D6"/>
    <w:rsid w:val="00CE7421"/>
    <w:rsid w:val="00CF2EAA"/>
    <w:rsid w:val="00CF3814"/>
    <w:rsid w:val="00CF4599"/>
    <w:rsid w:val="00CF5B42"/>
    <w:rsid w:val="00D029D7"/>
    <w:rsid w:val="00D032D8"/>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2D64"/>
    <w:rsid w:val="00E330F7"/>
    <w:rsid w:val="00E413D7"/>
    <w:rsid w:val="00E45F08"/>
    <w:rsid w:val="00E530A4"/>
    <w:rsid w:val="00E5449C"/>
    <w:rsid w:val="00E6308F"/>
    <w:rsid w:val="00E65741"/>
    <w:rsid w:val="00E67F69"/>
    <w:rsid w:val="00E715E3"/>
    <w:rsid w:val="00E71898"/>
    <w:rsid w:val="00E73CD5"/>
    <w:rsid w:val="00E8037F"/>
    <w:rsid w:val="00E83021"/>
    <w:rsid w:val="00E87F71"/>
    <w:rsid w:val="00E903CD"/>
    <w:rsid w:val="00E90A91"/>
    <w:rsid w:val="00E91B4F"/>
    <w:rsid w:val="00E91E76"/>
    <w:rsid w:val="00E95AE2"/>
    <w:rsid w:val="00EA7666"/>
    <w:rsid w:val="00EB1477"/>
    <w:rsid w:val="00EC3444"/>
    <w:rsid w:val="00EC3884"/>
    <w:rsid w:val="00EC38DA"/>
    <w:rsid w:val="00EC48B6"/>
    <w:rsid w:val="00EC54CB"/>
    <w:rsid w:val="00EC675E"/>
    <w:rsid w:val="00EC73A3"/>
    <w:rsid w:val="00ED13DB"/>
    <w:rsid w:val="00ED2802"/>
    <w:rsid w:val="00ED2E26"/>
    <w:rsid w:val="00EE2E69"/>
    <w:rsid w:val="00EE5F4D"/>
    <w:rsid w:val="00EE723D"/>
    <w:rsid w:val="00EE7E26"/>
    <w:rsid w:val="00EF178B"/>
    <w:rsid w:val="00F031DD"/>
    <w:rsid w:val="00F05BBB"/>
    <w:rsid w:val="00F05E69"/>
    <w:rsid w:val="00F1794E"/>
    <w:rsid w:val="00F46369"/>
    <w:rsid w:val="00F633B1"/>
    <w:rsid w:val="00F679A4"/>
    <w:rsid w:val="00F732C7"/>
    <w:rsid w:val="00F7423B"/>
    <w:rsid w:val="00F77DAB"/>
    <w:rsid w:val="00F81B5B"/>
    <w:rsid w:val="00F84FCC"/>
    <w:rsid w:val="00F92B80"/>
    <w:rsid w:val="00FA637B"/>
    <w:rsid w:val="00FA7820"/>
    <w:rsid w:val="00FC4758"/>
    <w:rsid w:val="00FC57AB"/>
    <w:rsid w:val="00FC58F6"/>
    <w:rsid w:val="00FC7F89"/>
    <w:rsid w:val="00FD3602"/>
    <w:rsid w:val="00FD5CE0"/>
    <w:rsid w:val="00FD618C"/>
    <w:rsid w:val="00FE1533"/>
    <w:rsid w:val="00FE1D4E"/>
    <w:rsid w:val="00FE31C0"/>
    <w:rsid w:val="00FF7337"/>
    <w:rsid w:val="023B3164"/>
    <w:rsid w:val="04AB753D"/>
    <w:rsid w:val="07617A4E"/>
    <w:rsid w:val="0EE94C85"/>
    <w:rsid w:val="1289CC0B"/>
    <w:rsid w:val="156D7831"/>
    <w:rsid w:val="16B70DFA"/>
    <w:rsid w:val="199B3148"/>
    <w:rsid w:val="1F1E9D5F"/>
    <w:rsid w:val="250C7508"/>
    <w:rsid w:val="26023039"/>
    <w:rsid w:val="29848A61"/>
    <w:rsid w:val="31D00DC5"/>
    <w:rsid w:val="32C30891"/>
    <w:rsid w:val="477C4C3F"/>
    <w:rsid w:val="4C5BF523"/>
    <w:rsid w:val="4DF7C584"/>
    <w:rsid w:val="604123BE"/>
    <w:rsid w:val="60CB087D"/>
    <w:rsid w:val="63BBF507"/>
    <w:rsid w:val="6416EC2A"/>
    <w:rsid w:val="651EF31C"/>
    <w:rsid w:val="6E872397"/>
    <w:rsid w:val="73E224B8"/>
    <w:rsid w:val="771BB1C7"/>
    <w:rsid w:val="7ECFB1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1146B096-F5CF-4A25-AAAA-2EC61A27B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384</Words>
  <Characters>24989</Characters>
  <Application>Microsoft Office Word</Application>
  <DocSecurity>0</DocSecurity>
  <Lines>208</Lines>
  <Paragraphs>58</Paragraphs>
  <ScaleCrop>false</ScaleCrop>
  <Company/>
  <LinksUpToDate>false</LinksUpToDate>
  <CharactersWithSpaces>29315</CharactersWithSpaces>
  <SharedDoc>false</SharedDoc>
  <HLinks>
    <vt:vector size="312" baseType="variant">
      <vt:variant>
        <vt:i4>1179701</vt:i4>
      </vt:variant>
      <vt:variant>
        <vt:i4>308</vt:i4>
      </vt:variant>
      <vt:variant>
        <vt:i4>0</vt:i4>
      </vt:variant>
      <vt:variant>
        <vt:i4>5</vt:i4>
      </vt:variant>
      <vt:variant>
        <vt:lpwstr/>
      </vt:variant>
      <vt:variant>
        <vt:lpwstr>_Toc70776436</vt:lpwstr>
      </vt:variant>
      <vt:variant>
        <vt:i4>1114165</vt:i4>
      </vt:variant>
      <vt:variant>
        <vt:i4>302</vt:i4>
      </vt:variant>
      <vt:variant>
        <vt:i4>0</vt:i4>
      </vt:variant>
      <vt:variant>
        <vt:i4>5</vt:i4>
      </vt:variant>
      <vt:variant>
        <vt:lpwstr/>
      </vt:variant>
      <vt:variant>
        <vt:lpwstr>_Toc70776435</vt:lpwstr>
      </vt:variant>
      <vt:variant>
        <vt:i4>1048629</vt:i4>
      </vt:variant>
      <vt:variant>
        <vt:i4>296</vt:i4>
      </vt:variant>
      <vt:variant>
        <vt:i4>0</vt:i4>
      </vt:variant>
      <vt:variant>
        <vt:i4>5</vt:i4>
      </vt:variant>
      <vt:variant>
        <vt:lpwstr/>
      </vt:variant>
      <vt:variant>
        <vt:lpwstr>_Toc70776434</vt:lpwstr>
      </vt:variant>
      <vt:variant>
        <vt:i4>1507381</vt:i4>
      </vt:variant>
      <vt:variant>
        <vt:i4>290</vt:i4>
      </vt:variant>
      <vt:variant>
        <vt:i4>0</vt:i4>
      </vt:variant>
      <vt:variant>
        <vt:i4>5</vt:i4>
      </vt:variant>
      <vt:variant>
        <vt:lpwstr/>
      </vt:variant>
      <vt:variant>
        <vt:lpwstr>_Toc70776433</vt:lpwstr>
      </vt:variant>
      <vt:variant>
        <vt:i4>1441845</vt:i4>
      </vt:variant>
      <vt:variant>
        <vt:i4>284</vt:i4>
      </vt:variant>
      <vt:variant>
        <vt:i4>0</vt:i4>
      </vt:variant>
      <vt:variant>
        <vt:i4>5</vt:i4>
      </vt:variant>
      <vt:variant>
        <vt:lpwstr/>
      </vt:variant>
      <vt:variant>
        <vt:lpwstr>_Toc70776432</vt:lpwstr>
      </vt:variant>
      <vt:variant>
        <vt:i4>1376309</vt:i4>
      </vt:variant>
      <vt:variant>
        <vt:i4>278</vt:i4>
      </vt:variant>
      <vt:variant>
        <vt:i4>0</vt:i4>
      </vt:variant>
      <vt:variant>
        <vt:i4>5</vt:i4>
      </vt:variant>
      <vt:variant>
        <vt:lpwstr/>
      </vt:variant>
      <vt:variant>
        <vt:lpwstr>_Toc70776431</vt:lpwstr>
      </vt:variant>
      <vt:variant>
        <vt:i4>1310773</vt:i4>
      </vt:variant>
      <vt:variant>
        <vt:i4>272</vt:i4>
      </vt:variant>
      <vt:variant>
        <vt:i4>0</vt:i4>
      </vt:variant>
      <vt:variant>
        <vt:i4>5</vt:i4>
      </vt:variant>
      <vt:variant>
        <vt:lpwstr/>
      </vt:variant>
      <vt:variant>
        <vt:lpwstr>_Toc70776430</vt:lpwstr>
      </vt:variant>
      <vt:variant>
        <vt:i4>1900596</vt:i4>
      </vt:variant>
      <vt:variant>
        <vt:i4>266</vt:i4>
      </vt:variant>
      <vt:variant>
        <vt:i4>0</vt:i4>
      </vt:variant>
      <vt:variant>
        <vt:i4>5</vt:i4>
      </vt:variant>
      <vt:variant>
        <vt:lpwstr/>
      </vt:variant>
      <vt:variant>
        <vt:lpwstr>_Toc70776429</vt:lpwstr>
      </vt:variant>
      <vt:variant>
        <vt:i4>1835060</vt:i4>
      </vt:variant>
      <vt:variant>
        <vt:i4>260</vt:i4>
      </vt:variant>
      <vt:variant>
        <vt:i4>0</vt:i4>
      </vt:variant>
      <vt:variant>
        <vt:i4>5</vt:i4>
      </vt:variant>
      <vt:variant>
        <vt:lpwstr/>
      </vt:variant>
      <vt:variant>
        <vt:lpwstr>_Toc70776428</vt:lpwstr>
      </vt:variant>
      <vt:variant>
        <vt:i4>1245236</vt:i4>
      </vt:variant>
      <vt:variant>
        <vt:i4>254</vt:i4>
      </vt:variant>
      <vt:variant>
        <vt:i4>0</vt:i4>
      </vt:variant>
      <vt:variant>
        <vt:i4>5</vt:i4>
      </vt:variant>
      <vt:variant>
        <vt:lpwstr/>
      </vt:variant>
      <vt:variant>
        <vt:lpwstr>_Toc70776427</vt:lpwstr>
      </vt:variant>
      <vt:variant>
        <vt:i4>1179700</vt:i4>
      </vt:variant>
      <vt:variant>
        <vt:i4>248</vt:i4>
      </vt:variant>
      <vt:variant>
        <vt:i4>0</vt:i4>
      </vt:variant>
      <vt:variant>
        <vt:i4>5</vt:i4>
      </vt:variant>
      <vt:variant>
        <vt:lpwstr/>
      </vt:variant>
      <vt:variant>
        <vt:lpwstr>_Toc70776426</vt:lpwstr>
      </vt:variant>
      <vt:variant>
        <vt:i4>1114164</vt:i4>
      </vt:variant>
      <vt:variant>
        <vt:i4>242</vt:i4>
      </vt:variant>
      <vt:variant>
        <vt:i4>0</vt:i4>
      </vt:variant>
      <vt:variant>
        <vt:i4>5</vt:i4>
      </vt:variant>
      <vt:variant>
        <vt:lpwstr/>
      </vt:variant>
      <vt:variant>
        <vt:lpwstr>_Toc70776425</vt:lpwstr>
      </vt:variant>
      <vt:variant>
        <vt:i4>1048628</vt:i4>
      </vt:variant>
      <vt:variant>
        <vt:i4>236</vt:i4>
      </vt:variant>
      <vt:variant>
        <vt:i4>0</vt:i4>
      </vt:variant>
      <vt:variant>
        <vt:i4>5</vt:i4>
      </vt:variant>
      <vt:variant>
        <vt:lpwstr/>
      </vt:variant>
      <vt:variant>
        <vt:lpwstr>_Toc70776424</vt:lpwstr>
      </vt:variant>
      <vt:variant>
        <vt:i4>1507380</vt:i4>
      </vt:variant>
      <vt:variant>
        <vt:i4>230</vt:i4>
      </vt:variant>
      <vt:variant>
        <vt:i4>0</vt:i4>
      </vt:variant>
      <vt:variant>
        <vt:i4>5</vt:i4>
      </vt:variant>
      <vt:variant>
        <vt:lpwstr/>
      </vt:variant>
      <vt:variant>
        <vt:lpwstr>_Toc70776423</vt:lpwstr>
      </vt:variant>
      <vt:variant>
        <vt:i4>1441844</vt:i4>
      </vt:variant>
      <vt:variant>
        <vt:i4>224</vt:i4>
      </vt:variant>
      <vt:variant>
        <vt:i4>0</vt:i4>
      </vt:variant>
      <vt:variant>
        <vt:i4>5</vt:i4>
      </vt:variant>
      <vt:variant>
        <vt:lpwstr/>
      </vt:variant>
      <vt:variant>
        <vt:lpwstr>_Toc70776422</vt:lpwstr>
      </vt:variant>
      <vt:variant>
        <vt:i4>1376308</vt:i4>
      </vt:variant>
      <vt:variant>
        <vt:i4>218</vt:i4>
      </vt:variant>
      <vt:variant>
        <vt:i4>0</vt:i4>
      </vt:variant>
      <vt:variant>
        <vt:i4>5</vt:i4>
      </vt:variant>
      <vt:variant>
        <vt:lpwstr/>
      </vt:variant>
      <vt:variant>
        <vt:lpwstr>_Toc70776421</vt:lpwstr>
      </vt:variant>
      <vt:variant>
        <vt:i4>1310772</vt:i4>
      </vt:variant>
      <vt:variant>
        <vt:i4>212</vt:i4>
      </vt:variant>
      <vt:variant>
        <vt:i4>0</vt:i4>
      </vt:variant>
      <vt:variant>
        <vt:i4>5</vt:i4>
      </vt:variant>
      <vt:variant>
        <vt:lpwstr/>
      </vt:variant>
      <vt:variant>
        <vt:lpwstr>_Toc70776420</vt:lpwstr>
      </vt:variant>
      <vt:variant>
        <vt:i4>1900599</vt:i4>
      </vt:variant>
      <vt:variant>
        <vt:i4>206</vt:i4>
      </vt:variant>
      <vt:variant>
        <vt:i4>0</vt:i4>
      </vt:variant>
      <vt:variant>
        <vt:i4>5</vt:i4>
      </vt:variant>
      <vt:variant>
        <vt:lpwstr/>
      </vt:variant>
      <vt:variant>
        <vt:lpwstr>_Toc70776419</vt:lpwstr>
      </vt:variant>
      <vt:variant>
        <vt:i4>1835063</vt:i4>
      </vt:variant>
      <vt:variant>
        <vt:i4>200</vt:i4>
      </vt:variant>
      <vt:variant>
        <vt:i4>0</vt:i4>
      </vt:variant>
      <vt:variant>
        <vt:i4>5</vt:i4>
      </vt:variant>
      <vt:variant>
        <vt:lpwstr/>
      </vt:variant>
      <vt:variant>
        <vt:lpwstr>_Toc70776418</vt:lpwstr>
      </vt:variant>
      <vt:variant>
        <vt:i4>1245239</vt:i4>
      </vt:variant>
      <vt:variant>
        <vt:i4>194</vt:i4>
      </vt:variant>
      <vt:variant>
        <vt:i4>0</vt:i4>
      </vt:variant>
      <vt:variant>
        <vt:i4>5</vt:i4>
      </vt:variant>
      <vt:variant>
        <vt:lpwstr/>
      </vt:variant>
      <vt:variant>
        <vt:lpwstr>_Toc70776417</vt:lpwstr>
      </vt:variant>
      <vt:variant>
        <vt:i4>1179703</vt:i4>
      </vt:variant>
      <vt:variant>
        <vt:i4>188</vt:i4>
      </vt:variant>
      <vt:variant>
        <vt:i4>0</vt:i4>
      </vt:variant>
      <vt:variant>
        <vt:i4>5</vt:i4>
      </vt:variant>
      <vt:variant>
        <vt:lpwstr/>
      </vt:variant>
      <vt:variant>
        <vt:lpwstr>_Toc70776416</vt:lpwstr>
      </vt:variant>
      <vt:variant>
        <vt:i4>1114167</vt:i4>
      </vt:variant>
      <vt:variant>
        <vt:i4>182</vt:i4>
      </vt:variant>
      <vt:variant>
        <vt:i4>0</vt:i4>
      </vt:variant>
      <vt:variant>
        <vt:i4>5</vt:i4>
      </vt:variant>
      <vt:variant>
        <vt:lpwstr/>
      </vt:variant>
      <vt:variant>
        <vt:lpwstr>_Toc70776415</vt:lpwstr>
      </vt:variant>
      <vt:variant>
        <vt:i4>1048631</vt:i4>
      </vt:variant>
      <vt:variant>
        <vt:i4>176</vt:i4>
      </vt:variant>
      <vt:variant>
        <vt:i4>0</vt:i4>
      </vt:variant>
      <vt:variant>
        <vt:i4>5</vt:i4>
      </vt:variant>
      <vt:variant>
        <vt:lpwstr/>
      </vt:variant>
      <vt:variant>
        <vt:lpwstr>_Toc70776414</vt:lpwstr>
      </vt:variant>
      <vt:variant>
        <vt:i4>1507383</vt:i4>
      </vt:variant>
      <vt:variant>
        <vt:i4>170</vt:i4>
      </vt:variant>
      <vt:variant>
        <vt:i4>0</vt:i4>
      </vt:variant>
      <vt:variant>
        <vt:i4>5</vt:i4>
      </vt:variant>
      <vt:variant>
        <vt:lpwstr/>
      </vt:variant>
      <vt:variant>
        <vt:lpwstr>_Toc70776413</vt:lpwstr>
      </vt:variant>
      <vt:variant>
        <vt:i4>1441847</vt:i4>
      </vt:variant>
      <vt:variant>
        <vt:i4>164</vt:i4>
      </vt:variant>
      <vt:variant>
        <vt:i4>0</vt:i4>
      </vt:variant>
      <vt:variant>
        <vt:i4>5</vt:i4>
      </vt:variant>
      <vt:variant>
        <vt:lpwstr/>
      </vt:variant>
      <vt:variant>
        <vt:lpwstr>_Toc70776412</vt:lpwstr>
      </vt:variant>
      <vt:variant>
        <vt:i4>1376311</vt:i4>
      </vt:variant>
      <vt:variant>
        <vt:i4>158</vt:i4>
      </vt:variant>
      <vt:variant>
        <vt:i4>0</vt:i4>
      </vt:variant>
      <vt:variant>
        <vt:i4>5</vt:i4>
      </vt:variant>
      <vt:variant>
        <vt:lpwstr/>
      </vt:variant>
      <vt:variant>
        <vt:lpwstr>_Toc70776411</vt:lpwstr>
      </vt:variant>
      <vt:variant>
        <vt:i4>1310775</vt:i4>
      </vt:variant>
      <vt:variant>
        <vt:i4>152</vt:i4>
      </vt:variant>
      <vt:variant>
        <vt:i4>0</vt:i4>
      </vt:variant>
      <vt:variant>
        <vt:i4>5</vt:i4>
      </vt:variant>
      <vt:variant>
        <vt:lpwstr/>
      </vt:variant>
      <vt:variant>
        <vt:lpwstr>_Toc70776410</vt:lpwstr>
      </vt:variant>
      <vt:variant>
        <vt:i4>1900598</vt:i4>
      </vt:variant>
      <vt:variant>
        <vt:i4>146</vt:i4>
      </vt:variant>
      <vt:variant>
        <vt:i4>0</vt:i4>
      </vt:variant>
      <vt:variant>
        <vt:i4>5</vt:i4>
      </vt:variant>
      <vt:variant>
        <vt:lpwstr/>
      </vt:variant>
      <vt:variant>
        <vt:lpwstr>_Toc70776409</vt:lpwstr>
      </vt:variant>
      <vt:variant>
        <vt:i4>1835062</vt:i4>
      </vt:variant>
      <vt:variant>
        <vt:i4>140</vt:i4>
      </vt:variant>
      <vt:variant>
        <vt:i4>0</vt:i4>
      </vt:variant>
      <vt:variant>
        <vt:i4>5</vt:i4>
      </vt:variant>
      <vt:variant>
        <vt:lpwstr/>
      </vt:variant>
      <vt:variant>
        <vt:lpwstr>_Toc70776408</vt:lpwstr>
      </vt:variant>
      <vt:variant>
        <vt:i4>1245238</vt:i4>
      </vt:variant>
      <vt:variant>
        <vt:i4>134</vt:i4>
      </vt:variant>
      <vt:variant>
        <vt:i4>0</vt:i4>
      </vt:variant>
      <vt:variant>
        <vt:i4>5</vt:i4>
      </vt:variant>
      <vt:variant>
        <vt:lpwstr/>
      </vt:variant>
      <vt:variant>
        <vt:lpwstr>_Toc70776407</vt:lpwstr>
      </vt:variant>
      <vt:variant>
        <vt:i4>1179702</vt:i4>
      </vt:variant>
      <vt:variant>
        <vt:i4>128</vt:i4>
      </vt:variant>
      <vt:variant>
        <vt:i4>0</vt:i4>
      </vt:variant>
      <vt:variant>
        <vt:i4>5</vt:i4>
      </vt:variant>
      <vt:variant>
        <vt:lpwstr/>
      </vt:variant>
      <vt:variant>
        <vt:lpwstr>_Toc70776406</vt:lpwstr>
      </vt:variant>
      <vt:variant>
        <vt:i4>1114166</vt:i4>
      </vt:variant>
      <vt:variant>
        <vt:i4>122</vt:i4>
      </vt:variant>
      <vt:variant>
        <vt:i4>0</vt:i4>
      </vt:variant>
      <vt:variant>
        <vt:i4>5</vt:i4>
      </vt:variant>
      <vt:variant>
        <vt:lpwstr/>
      </vt:variant>
      <vt:variant>
        <vt:lpwstr>_Toc70776405</vt:lpwstr>
      </vt:variant>
      <vt:variant>
        <vt:i4>1048630</vt:i4>
      </vt:variant>
      <vt:variant>
        <vt:i4>116</vt:i4>
      </vt:variant>
      <vt:variant>
        <vt:i4>0</vt:i4>
      </vt:variant>
      <vt:variant>
        <vt:i4>5</vt:i4>
      </vt:variant>
      <vt:variant>
        <vt:lpwstr/>
      </vt:variant>
      <vt:variant>
        <vt:lpwstr>_Toc70776404</vt:lpwstr>
      </vt:variant>
      <vt:variant>
        <vt:i4>1507382</vt:i4>
      </vt:variant>
      <vt:variant>
        <vt:i4>110</vt:i4>
      </vt:variant>
      <vt:variant>
        <vt:i4>0</vt:i4>
      </vt:variant>
      <vt:variant>
        <vt:i4>5</vt:i4>
      </vt:variant>
      <vt:variant>
        <vt:lpwstr/>
      </vt:variant>
      <vt:variant>
        <vt:lpwstr>_Toc70776403</vt:lpwstr>
      </vt:variant>
      <vt:variant>
        <vt:i4>1441846</vt:i4>
      </vt:variant>
      <vt:variant>
        <vt:i4>104</vt:i4>
      </vt:variant>
      <vt:variant>
        <vt:i4>0</vt:i4>
      </vt:variant>
      <vt:variant>
        <vt:i4>5</vt:i4>
      </vt:variant>
      <vt:variant>
        <vt:lpwstr/>
      </vt:variant>
      <vt:variant>
        <vt:lpwstr>_Toc70776402</vt:lpwstr>
      </vt:variant>
      <vt:variant>
        <vt:i4>1376310</vt:i4>
      </vt:variant>
      <vt:variant>
        <vt:i4>98</vt:i4>
      </vt:variant>
      <vt:variant>
        <vt:i4>0</vt:i4>
      </vt:variant>
      <vt:variant>
        <vt:i4>5</vt:i4>
      </vt:variant>
      <vt:variant>
        <vt:lpwstr/>
      </vt:variant>
      <vt:variant>
        <vt:lpwstr>_Toc70776401</vt:lpwstr>
      </vt:variant>
      <vt:variant>
        <vt:i4>1310774</vt:i4>
      </vt:variant>
      <vt:variant>
        <vt:i4>92</vt:i4>
      </vt:variant>
      <vt:variant>
        <vt:i4>0</vt:i4>
      </vt:variant>
      <vt:variant>
        <vt:i4>5</vt:i4>
      </vt:variant>
      <vt:variant>
        <vt:lpwstr/>
      </vt:variant>
      <vt:variant>
        <vt:lpwstr>_Toc70776400</vt:lpwstr>
      </vt:variant>
      <vt:variant>
        <vt:i4>1703999</vt:i4>
      </vt:variant>
      <vt:variant>
        <vt:i4>86</vt:i4>
      </vt:variant>
      <vt:variant>
        <vt:i4>0</vt:i4>
      </vt:variant>
      <vt:variant>
        <vt:i4>5</vt:i4>
      </vt:variant>
      <vt:variant>
        <vt:lpwstr/>
      </vt:variant>
      <vt:variant>
        <vt:lpwstr>_Toc70776399</vt:lpwstr>
      </vt:variant>
      <vt:variant>
        <vt:i4>1769535</vt:i4>
      </vt:variant>
      <vt:variant>
        <vt:i4>80</vt:i4>
      </vt:variant>
      <vt:variant>
        <vt:i4>0</vt:i4>
      </vt:variant>
      <vt:variant>
        <vt:i4>5</vt:i4>
      </vt:variant>
      <vt:variant>
        <vt:lpwstr/>
      </vt:variant>
      <vt:variant>
        <vt:lpwstr>_Toc70776398</vt:lpwstr>
      </vt:variant>
      <vt:variant>
        <vt:i4>1310783</vt:i4>
      </vt:variant>
      <vt:variant>
        <vt:i4>74</vt:i4>
      </vt:variant>
      <vt:variant>
        <vt:i4>0</vt:i4>
      </vt:variant>
      <vt:variant>
        <vt:i4>5</vt:i4>
      </vt:variant>
      <vt:variant>
        <vt:lpwstr/>
      </vt:variant>
      <vt:variant>
        <vt:lpwstr>_Toc70776397</vt:lpwstr>
      </vt:variant>
      <vt:variant>
        <vt:i4>1376319</vt:i4>
      </vt:variant>
      <vt:variant>
        <vt:i4>68</vt:i4>
      </vt:variant>
      <vt:variant>
        <vt:i4>0</vt:i4>
      </vt:variant>
      <vt:variant>
        <vt:i4>5</vt:i4>
      </vt:variant>
      <vt:variant>
        <vt:lpwstr/>
      </vt:variant>
      <vt:variant>
        <vt:lpwstr>_Toc70776396</vt:lpwstr>
      </vt:variant>
      <vt:variant>
        <vt:i4>1441855</vt:i4>
      </vt:variant>
      <vt:variant>
        <vt:i4>62</vt:i4>
      </vt:variant>
      <vt:variant>
        <vt:i4>0</vt:i4>
      </vt:variant>
      <vt:variant>
        <vt:i4>5</vt:i4>
      </vt:variant>
      <vt:variant>
        <vt:lpwstr/>
      </vt:variant>
      <vt:variant>
        <vt:lpwstr>_Toc70776395</vt:lpwstr>
      </vt:variant>
      <vt:variant>
        <vt:i4>1507391</vt:i4>
      </vt:variant>
      <vt:variant>
        <vt:i4>56</vt:i4>
      </vt:variant>
      <vt:variant>
        <vt:i4>0</vt:i4>
      </vt:variant>
      <vt:variant>
        <vt:i4>5</vt:i4>
      </vt:variant>
      <vt:variant>
        <vt:lpwstr/>
      </vt:variant>
      <vt:variant>
        <vt:lpwstr>_Toc70776394</vt:lpwstr>
      </vt:variant>
      <vt:variant>
        <vt:i4>1048639</vt:i4>
      </vt:variant>
      <vt:variant>
        <vt:i4>50</vt:i4>
      </vt:variant>
      <vt:variant>
        <vt:i4>0</vt:i4>
      </vt:variant>
      <vt:variant>
        <vt:i4>5</vt:i4>
      </vt:variant>
      <vt:variant>
        <vt:lpwstr/>
      </vt:variant>
      <vt:variant>
        <vt:lpwstr>_Toc70776393</vt:lpwstr>
      </vt:variant>
      <vt:variant>
        <vt:i4>1114175</vt:i4>
      </vt:variant>
      <vt:variant>
        <vt:i4>44</vt:i4>
      </vt:variant>
      <vt:variant>
        <vt:i4>0</vt:i4>
      </vt:variant>
      <vt:variant>
        <vt:i4>5</vt:i4>
      </vt:variant>
      <vt:variant>
        <vt:lpwstr/>
      </vt:variant>
      <vt:variant>
        <vt:lpwstr>_Toc70776392</vt:lpwstr>
      </vt:variant>
      <vt:variant>
        <vt:i4>1179711</vt:i4>
      </vt:variant>
      <vt:variant>
        <vt:i4>38</vt:i4>
      </vt:variant>
      <vt:variant>
        <vt:i4>0</vt:i4>
      </vt:variant>
      <vt:variant>
        <vt:i4>5</vt:i4>
      </vt:variant>
      <vt:variant>
        <vt:lpwstr/>
      </vt:variant>
      <vt:variant>
        <vt:lpwstr>_Toc70776391</vt:lpwstr>
      </vt:variant>
      <vt:variant>
        <vt:i4>1245247</vt:i4>
      </vt:variant>
      <vt:variant>
        <vt:i4>32</vt:i4>
      </vt:variant>
      <vt:variant>
        <vt:i4>0</vt:i4>
      </vt:variant>
      <vt:variant>
        <vt:i4>5</vt:i4>
      </vt:variant>
      <vt:variant>
        <vt:lpwstr/>
      </vt:variant>
      <vt:variant>
        <vt:lpwstr>_Toc70776390</vt:lpwstr>
      </vt:variant>
      <vt:variant>
        <vt:i4>1703998</vt:i4>
      </vt:variant>
      <vt:variant>
        <vt:i4>26</vt:i4>
      </vt:variant>
      <vt:variant>
        <vt:i4>0</vt:i4>
      </vt:variant>
      <vt:variant>
        <vt:i4>5</vt:i4>
      </vt:variant>
      <vt:variant>
        <vt:lpwstr/>
      </vt:variant>
      <vt:variant>
        <vt:lpwstr>_Toc70776389</vt:lpwstr>
      </vt:variant>
      <vt:variant>
        <vt:i4>1769534</vt:i4>
      </vt:variant>
      <vt:variant>
        <vt:i4>20</vt:i4>
      </vt:variant>
      <vt:variant>
        <vt:i4>0</vt:i4>
      </vt:variant>
      <vt:variant>
        <vt:i4>5</vt:i4>
      </vt:variant>
      <vt:variant>
        <vt:lpwstr/>
      </vt:variant>
      <vt:variant>
        <vt:lpwstr>_Toc70776388</vt:lpwstr>
      </vt:variant>
      <vt:variant>
        <vt:i4>1310782</vt:i4>
      </vt:variant>
      <vt:variant>
        <vt:i4>14</vt:i4>
      </vt:variant>
      <vt:variant>
        <vt:i4>0</vt:i4>
      </vt:variant>
      <vt:variant>
        <vt:i4>5</vt:i4>
      </vt:variant>
      <vt:variant>
        <vt:lpwstr/>
      </vt:variant>
      <vt:variant>
        <vt:lpwstr>_Toc70776387</vt:lpwstr>
      </vt:variant>
      <vt:variant>
        <vt:i4>1376318</vt:i4>
      </vt:variant>
      <vt:variant>
        <vt:i4>8</vt:i4>
      </vt:variant>
      <vt:variant>
        <vt:i4>0</vt:i4>
      </vt:variant>
      <vt:variant>
        <vt:i4>5</vt:i4>
      </vt:variant>
      <vt:variant>
        <vt:lpwstr/>
      </vt:variant>
      <vt:variant>
        <vt:lpwstr>_Toc70776386</vt:lpwstr>
      </vt:variant>
      <vt:variant>
        <vt:i4>1441854</vt:i4>
      </vt:variant>
      <vt:variant>
        <vt:i4>2</vt:i4>
      </vt:variant>
      <vt:variant>
        <vt:i4>0</vt:i4>
      </vt:variant>
      <vt:variant>
        <vt:i4>5</vt:i4>
      </vt:variant>
      <vt:variant>
        <vt:lpwstr/>
      </vt:variant>
      <vt:variant>
        <vt:lpwstr>_Toc707763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64</cp:revision>
  <dcterms:created xsi:type="dcterms:W3CDTF">2021-04-21T17:40:00Z</dcterms:created>
  <dcterms:modified xsi:type="dcterms:W3CDTF">2021-05-0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